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61F6080A" w:rsidR="000C1E67" w:rsidRPr="001A03A2" w:rsidRDefault="003A071A" w:rsidP="00BE5168">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55376F">
        <w:rPr>
          <w:b/>
          <w:u w:val="single"/>
        </w:rPr>
        <w:t>SHORT-TERM PROJECTS COMMITTEE MEETING HELD</w:t>
      </w:r>
      <w:r w:rsidR="0076495C">
        <w:rPr>
          <w:b/>
          <w:u w:val="single"/>
        </w:rPr>
        <w:t xml:space="preserve"> MONDAY</w:t>
      </w:r>
      <w:r w:rsidR="00B61E91">
        <w:rPr>
          <w:b/>
          <w:u w:val="single"/>
        </w:rPr>
        <w:t xml:space="preserve">, </w:t>
      </w:r>
      <w:r w:rsidR="0076495C">
        <w:rPr>
          <w:b/>
          <w:u w:val="single"/>
        </w:rPr>
        <w:t>FEBRUARY 24</w:t>
      </w:r>
      <w:r w:rsidR="00B61E91">
        <w:rPr>
          <w:b/>
          <w:u w:val="single"/>
        </w:rPr>
        <w:t>, 2020</w:t>
      </w:r>
      <w:r w:rsidR="00D8117E" w:rsidRPr="001A03A2">
        <w:rPr>
          <w:b/>
          <w:u w:val="single"/>
        </w:rPr>
        <w:t xml:space="preserve"> AT </w:t>
      </w:r>
      <w:r w:rsidR="00A11B5A">
        <w:rPr>
          <w:b/>
          <w:u w:val="single"/>
        </w:rPr>
        <w:t>2</w:t>
      </w:r>
      <w:r w:rsidR="00B20EAD">
        <w:rPr>
          <w:b/>
          <w:u w:val="single"/>
        </w:rPr>
        <w:t>:</w:t>
      </w:r>
      <w:r w:rsidR="009911CA">
        <w:rPr>
          <w:b/>
          <w:u w:val="single"/>
        </w:rPr>
        <w:t>3</w:t>
      </w:r>
      <w:r w:rsidR="00E16869">
        <w:rPr>
          <w:b/>
          <w:u w:val="single"/>
        </w:rPr>
        <w:t>0</w:t>
      </w:r>
      <w:r w:rsidR="00B20EAD">
        <w:rPr>
          <w:b/>
          <w:u w:val="single"/>
        </w:rPr>
        <w:t xml:space="preserve"> </w:t>
      </w:r>
      <w:r w:rsidR="00A11B5A">
        <w:rPr>
          <w:b/>
          <w:u w:val="single"/>
        </w:rPr>
        <w:t>P</w:t>
      </w:r>
      <w:r w:rsidR="000C1E67" w:rsidRPr="001A03A2">
        <w:rPr>
          <w:b/>
          <w:u w:val="single"/>
        </w:rPr>
        <w:t xml:space="preserve">.M. IN THE </w:t>
      </w:r>
      <w:r w:rsidR="0097444B">
        <w:rPr>
          <w:b/>
          <w:u w:val="single"/>
        </w:rPr>
        <w:t xml:space="preserve">SALT </w:t>
      </w:r>
      <w:r w:rsidR="008A07C9">
        <w:rPr>
          <w:b/>
          <w:u w:val="single"/>
        </w:rPr>
        <w:t xml:space="preserve">LAKE CITY AND </w:t>
      </w:r>
      <w:r w:rsidR="0097444B">
        <w:rPr>
          <w:b/>
          <w:u w:val="single"/>
        </w:rPr>
        <w:t>C</w:t>
      </w:r>
      <w:r w:rsidR="00724D86">
        <w:rPr>
          <w:b/>
          <w:u w:val="single"/>
        </w:rPr>
        <w:t>O</w:t>
      </w:r>
      <w:r w:rsidR="0097444B">
        <w:rPr>
          <w:b/>
          <w:u w:val="single"/>
        </w:rPr>
        <w:t xml:space="preserve">UNTY </w:t>
      </w:r>
      <w:r w:rsidR="008A07C9">
        <w:rPr>
          <w:b/>
          <w:u w:val="single"/>
        </w:rPr>
        <w:t>BUILDING</w:t>
      </w:r>
      <w:r w:rsidR="00537D41">
        <w:rPr>
          <w:b/>
          <w:u w:val="single"/>
        </w:rPr>
        <w:t xml:space="preserve">, CANNON ROOM </w:t>
      </w:r>
      <w:r w:rsidR="008A07C9">
        <w:rPr>
          <w:b/>
          <w:u w:val="single"/>
        </w:rPr>
        <w:t xml:space="preserve"> </w:t>
      </w:r>
      <w:r w:rsidR="000C1E67" w:rsidRPr="001A03A2">
        <w:rPr>
          <w:b/>
          <w:u w:val="single"/>
        </w:rPr>
        <w:t>LOCATED AT</w:t>
      </w:r>
      <w:r w:rsidR="0097444B">
        <w:rPr>
          <w:b/>
          <w:u w:val="single"/>
        </w:rPr>
        <w:t xml:space="preserve"> </w:t>
      </w:r>
      <w:r w:rsidR="00537D41">
        <w:rPr>
          <w:b/>
          <w:u w:val="single"/>
        </w:rPr>
        <w:t xml:space="preserve">451 SOUTH STATE </w:t>
      </w:r>
      <w:r w:rsidR="0097444B">
        <w:rPr>
          <w:b/>
          <w:u w:val="single"/>
        </w:rPr>
        <w:t>STREET</w:t>
      </w:r>
      <w:r w:rsidR="000C1E67" w:rsidRPr="001A03A2">
        <w:rPr>
          <w:b/>
          <w:u w:val="single"/>
        </w:rPr>
        <w:t xml:space="preserve">, </w:t>
      </w:r>
      <w:r w:rsidR="0097444B">
        <w:rPr>
          <w:b/>
          <w:u w:val="single"/>
        </w:rPr>
        <w:t>SALT LAKE CIT</w:t>
      </w:r>
      <w:r w:rsidR="00537D41">
        <w:rPr>
          <w:b/>
          <w:u w:val="single"/>
        </w:rPr>
        <w:t>Y</w:t>
      </w:r>
      <w:r w:rsidR="0097444B">
        <w:rPr>
          <w:b/>
          <w:u w:val="single"/>
        </w:rPr>
        <w:t xml:space="preserve">, </w:t>
      </w:r>
      <w:r w:rsidR="000C1E67" w:rsidRPr="001A03A2">
        <w:rPr>
          <w:b/>
          <w:u w:val="single"/>
        </w:rPr>
        <w:t xml:space="preserve">UTAH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6CA05EDA" w14:textId="30B9FCF9" w:rsidR="00DA12D9" w:rsidRPr="001101BE" w:rsidRDefault="00F8727F" w:rsidP="00BE5168">
      <w:pPr>
        <w:tabs>
          <w:tab w:val="left" w:pos="1440"/>
          <w:tab w:val="left" w:pos="2160"/>
        </w:tabs>
        <w:ind w:left="2160" w:hanging="2160"/>
        <w:jc w:val="both"/>
      </w:pPr>
      <w:r>
        <w:tab/>
      </w:r>
      <w:r>
        <w:tab/>
      </w:r>
      <w:r w:rsidR="00724D86" w:rsidRPr="001101BE">
        <w:t>Chair</w:t>
      </w:r>
      <w:r w:rsidR="00B80996" w:rsidRPr="001101BE">
        <w:t xml:space="preserve"> Jim Bradley, </w:t>
      </w:r>
      <w:r w:rsidR="00363314" w:rsidRPr="001101BE">
        <w:t>Salt Lake County</w:t>
      </w:r>
    </w:p>
    <w:p w14:paraId="5B776156" w14:textId="1A7A723E" w:rsidR="00F8727F" w:rsidRPr="001101BE" w:rsidRDefault="00363314" w:rsidP="00F8727F">
      <w:pPr>
        <w:tabs>
          <w:tab w:val="left" w:pos="2337"/>
        </w:tabs>
        <w:ind w:left="2160" w:hanging="2160"/>
        <w:jc w:val="both"/>
      </w:pPr>
      <w:r w:rsidRPr="001101BE">
        <w:tab/>
      </w:r>
      <w:r w:rsidR="00C0073E">
        <w:t>E</w:t>
      </w:r>
      <w:r w:rsidR="00F8727F" w:rsidRPr="001101BE">
        <w:t>rin Mendenhall, Salt Lake City</w:t>
      </w:r>
      <w:r w:rsidR="00B76203">
        <w:t xml:space="preserve"> Mayor</w:t>
      </w:r>
    </w:p>
    <w:p w14:paraId="670125E8" w14:textId="225B2787" w:rsidR="00934A91" w:rsidRPr="001101BE" w:rsidRDefault="00934A91" w:rsidP="00C0073E">
      <w:pPr>
        <w:tabs>
          <w:tab w:val="left" w:pos="2337"/>
        </w:tabs>
        <w:ind w:left="2160" w:hanging="2160"/>
        <w:jc w:val="both"/>
      </w:pPr>
      <w:r>
        <w:tab/>
        <w:t>Marci Houseman, Sandy City Council (via telephone)</w:t>
      </w:r>
    </w:p>
    <w:p w14:paraId="3347A05A" w14:textId="77777777" w:rsidR="00C0073E" w:rsidRDefault="00C0073E" w:rsidP="00C0073E">
      <w:pPr>
        <w:tabs>
          <w:tab w:val="left" w:pos="1440"/>
          <w:tab w:val="left" w:pos="2160"/>
        </w:tabs>
        <w:ind w:left="2160" w:hanging="2160"/>
        <w:jc w:val="both"/>
      </w:pPr>
      <w:r w:rsidRPr="001101BE">
        <w:tab/>
      </w:r>
    </w:p>
    <w:p w14:paraId="5DB30246" w14:textId="77777777" w:rsidR="00C0073E" w:rsidRPr="00C0073E" w:rsidRDefault="00C0073E" w:rsidP="00C0073E">
      <w:pPr>
        <w:tabs>
          <w:tab w:val="left" w:pos="1440"/>
          <w:tab w:val="left" w:pos="2160"/>
        </w:tabs>
        <w:ind w:left="2160" w:hanging="2160"/>
        <w:jc w:val="both"/>
        <w:rPr>
          <w:u w:val="single"/>
        </w:rPr>
      </w:pPr>
      <w:r>
        <w:tab/>
      </w:r>
      <w:r>
        <w:tab/>
      </w:r>
      <w:r w:rsidRPr="00C0073E">
        <w:rPr>
          <w:u w:val="single"/>
        </w:rPr>
        <w:t>Others:</w:t>
      </w:r>
    </w:p>
    <w:p w14:paraId="7EB908A9" w14:textId="77777777" w:rsidR="00C0073E" w:rsidRDefault="00C0073E" w:rsidP="00C0073E">
      <w:pPr>
        <w:tabs>
          <w:tab w:val="left" w:pos="1440"/>
          <w:tab w:val="left" w:pos="2160"/>
        </w:tabs>
        <w:ind w:left="2160" w:hanging="2160"/>
        <w:jc w:val="both"/>
      </w:pPr>
      <w:r>
        <w:tab/>
      </w:r>
      <w:r>
        <w:tab/>
      </w:r>
    </w:p>
    <w:p w14:paraId="48A22B47" w14:textId="77777777" w:rsidR="000A7883" w:rsidRDefault="000A7883" w:rsidP="000A7883">
      <w:pPr>
        <w:tabs>
          <w:tab w:val="left" w:pos="2337"/>
        </w:tabs>
        <w:ind w:left="2160" w:hanging="2160"/>
        <w:jc w:val="both"/>
      </w:pPr>
      <w:r w:rsidRPr="001101BE">
        <w:tab/>
        <w:t>Carl Fisher, Save Our Canyons</w:t>
      </w:r>
    </w:p>
    <w:p w14:paraId="2647EB82" w14:textId="77777777" w:rsidR="006F7902" w:rsidRPr="001101BE" w:rsidRDefault="006F7902" w:rsidP="006F7902">
      <w:pPr>
        <w:tabs>
          <w:tab w:val="left" w:pos="1440"/>
          <w:tab w:val="left" w:pos="2160"/>
        </w:tabs>
        <w:ind w:left="2160" w:hanging="2160"/>
        <w:jc w:val="both"/>
      </w:pPr>
      <w:r w:rsidRPr="001101BE">
        <w:tab/>
      </w:r>
      <w:r w:rsidRPr="001101BE">
        <w:tab/>
      </w:r>
      <w:r w:rsidRPr="001101BE">
        <w:t>Patrick Morrison, CCF</w:t>
      </w:r>
    </w:p>
    <w:p w14:paraId="4CAC6527" w14:textId="42EEE5C3" w:rsidR="006F7902" w:rsidRPr="001101BE" w:rsidRDefault="006F7902" w:rsidP="006F7902">
      <w:pPr>
        <w:tabs>
          <w:tab w:val="left" w:pos="2337"/>
        </w:tabs>
        <w:ind w:left="2160" w:hanging="2160"/>
        <w:jc w:val="both"/>
      </w:pPr>
      <w:r w:rsidRPr="001101BE">
        <w:tab/>
        <w:t>Martin Jensen, Salt Lake County Parks and Recreation</w:t>
      </w:r>
    </w:p>
    <w:p w14:paraId="1A8C68DE" w14:textId="77777777" w:rsidR="00E06DEC" w:rsidRPr="001101BE" w:rsidRDefault="00E06DEC" w:rsidP="00E06DEC">
      <w:pPr>
        <w:tabs>
          <w:tab w:val="left" w:pos="2337"/>
        </w:tabs>
        <w:ind w:left="2160" w:hanging="2160"/>
        <w:jc w:val="both"/>
      </w:pPr>
      <w:r w:rsidRPr="001101BE">
        <w:tab/>
        <w:t>Patrick Nelson, Salt Lake City</w:t>
      </w:r>
    </w:p>
    <w:p w14:paraId="01C5D0B1" w14:textId="0B817D87" w:rsidR="00363314" w:rsidRPr="001101BE" w:rsidRDefault="006F7902" w:rsidP="006F7902">
      <w:pPr>
        <w:tabs>
          <w:tab w:val="left" w:pos="1440"/>
          <w:tab w:val="left" w:pos="2160"/>
        </w:tabs>
        <w:ind w:left="2160" w:hanging="2160"/>
        <w:jc w:val="both"/>
      </w:pPr>
      <w:r w:rsidRPr="001101BE">
        <w:tab/>
      </w:r>
      <w:r w:rsidRPr="001101BE">
        <w:tab/>
      </w:r>
      <w:r w:rsidR="00363314" w:rsidRPr="001101BE">
        <w:t>Beckee Hotze</w:t>
      </w:r>
      <w:r w:rsidR="00E34036" w:rsidRPr="001101BE">
        <w:t>, U.S. Forest Service</w:t>
      </w:r>
    </w:p>
    <w:p w14:paraId="3D9B7563" w14:textId="3ABAB8DE" w:rsidR="003132C6" w:rsidRPr="001101BE" w:rsidRDefault="00E06DEC" w:rsidP="00E06DEC">
      <w:pPr>
        <w:tabs>
          <w:tab w:val="left" w:pos="2337"/>
        </w:tabs>
        <w:ind w:left="2160" w:hanging="2160"/>
        <w:jc w:val="both"/>
      </w:pPr>
      <w:r w:rsidRPr="001101BE">
        <w:tab/>
      </w:r>
      <w:r w:rsidR="003132C6" w:rsidRPr="001101BE">
        <w:t>Ma</w:t>
      </w:r>
      <w:r w:rsidR="00494697" w:rsidRPr="001101BE">
        <w:t>r</w:t>
      </w:r>
      <w:r w:rsidR="003132C6" w:rsidRPr="001101BE">
        <w:t>y Young, Wasatch Graffit</w:t>
      </w:r>
      <w:r w:rsidR="00AF5A02" w:rsidRPr="001101BE">
        <w:t>i Busters</w:t>
      </w:r>
      <w:r w:rsidR="003132C6" w:rsidRPr="001101BE">
        <w:t xml:space="preserve"> </w:t>
      </w:r>
    </w:p>
    <w:p w14:paraId="63ADD871" w14:textId="1E2DEB40" w:rsidR="00AF5A02" w:rsidRPr="001101BE" w:rsidRDefault="00AF5A02" w:rsidP="00E06DEC">
      <w:pPr>
        <w:tabs>
          <w:tab w:val="left" w:pos="2337"/>
        </w:tabs>
        <w:ind w:left="2160" w:hanging="2160"/>
        <w:jc w:val="both"/>
      </w:pPr>
      <w:r w:rsidRPr="001101BE">
        <w:tab/>
      </w:r>
      <w:r w:rsidR="00202F89" w:rsidRPr="001101BE">
        <w:t>C</w:t>
      </w:r>
      <w:r w:rsidRPr="001101BE">
        <w:t>atherine Kanter, Salt Lake County Regional Development</w:t>
      </w:r>
    </w:p>
    <w:p w14:paraId="42BC6F21" w14:textId="46DBCBCD" w:rsidR="006247FF" w:rsidRPr="001101BE" w:rsidRDefault="006247FF" w:rsidP="00AF5A02">
      <w:pPr>
        <w:tabs>
          <w:tab w:val="left" w:pos="1440"/>
          <w:tab w:val="left" w:pos="2160"/>
        </w:tabs>
        <w:ind w:left="2160" w:hanging="2160"/>
        <w:jc w:val="both"/>
      </w:pPr>
      <w:r w:rsidRPr="001101BE">
        <w:tab/>
      </w:r>
      <w:r w:rsidRPr="001101BE">
        <w:tab/>
        <w:t>Ashley Burr, Sky</w:t>
      </w:r>
      <w:r w:rsidR="00C20DE3" w:rsidRPr="001101BE">
        <w:t xml:space="preserve"> </w:t>
      </w:r>
      <w:r w:rsidRPr="001101BE">
        <w:t>Ridge</w:t>
      </w:r>
    </w:p>
    <w:p w14:paraId="1B9D9298" w14:textId="629B413E" w:rsidR="006247FF" w:rsidRPr="001101BE" w:rsidRDefault="006247FF" w:rsidP="00AF5A02">
      <w:pPr>
        <w:tabs>
          <w:tab w:val="left" w:pos="1440"/>
          <w:tab w:val="left" w:pos="2160"/>
        </w:tabs>
        <w:ind w:left="2160" w:hanging="2160"/>
        <w:jc w:val="both"/>
      </w:pPr>
      <w:r w:rsidRPr="001101BE">
        <w:tab/>
      </w:r>
      <w:r w:rsidRPr="001101BE">
        <w:tab/>
        <w:t>Allison Alfredt, Sky Ridge</w:t>
      </w:r>
    </w:p>
    <w:p w14:paraId="7922C269" w14:textId="5B14BFD0" w:rsidR="005C6DC6" w:rsidRPr="001101BE" w:rsidRDefault="005C6DC6" w:rsidP="00AF5A02">
      <w:pPr>
        <w:tabs>
          <w:tab w:val="left" w:pos="1440"/>
          <w:tab w:val="left" w:pos="2160"/>
        </w:tabs>
        <w:ind w:left="2160" w:hanging="2160"/>
        <w:jc w:val="both"/>
      </w:pPr>
      <w:r w:rsidRPr="001101BE">
        <w:tab/>
      </w:r>
      <w:r w:rsidRPr="001101BE">
        <w:tab/>
        <w:t>Kathryn Davies, Greater Salt Lake County Municipalities District</w:t>
      </w:r>
    </w:p>
    <w:p w14:paraId="460F755D" w14:textId="73992D78" w:rsidR="003A3023" w:rsidRDefault="003A3023" w:rsidP="00AF5A02">
      <w:pPr>
        <w:tabs>
          <w:tab w:val="left" w:pos="1440"/>
          <w:tab w:val="left" w:pos="2160"/>
        </w:tabs>
        <w:ind w:left="2160" w:hanging="2160"/>
        <w:jc w:val="both"/>
      </w:pPr>
      <w:r w:rsidRPr="001101BE">
        <w:tab/>
      </w:r>
      <w:r w:rsidRPr="001101BE">
        <w:tab/>
        <w:t xml:space="preserve">Michael Galieti, Despain Ditch Company </w:t>
      </w:r>
    </w:p>
    <w:p w14:paraId="526B6E9B" w14:textId="3CC6F8AB" w:rsidR="00B30617" w:rsidRPr="001101BE" w:rsidRDefault="00B30617" w:rsidP="00B30617">
      <w:pPr>
        <w:tabs>
          <w:tab w:val="left" w:pos="1440"/>
          <w:tab w:val="left" w:pos="2160"/>
        </w:tabs>
        <w:ind w:left="2160" w:hanging="2160"/>
        <w:jc w:val="both"/>
      </w:pPr>
      <w:r w:rsidRPr="001101BE">
        <w:tab/>
      </w:r>
      <w:r w:rsidRPr="001101BE">
        <w:tab/>
        <w:t>Ralph Becker, Central Wasatch Commission</w:t>
      </w:r>
      <w:r>
        <w:t xml:space="preserve"> Executive Director</w:t>
      </w:r>
    </w:p>
    <w:p w14:paraId="146F7B8D" w14:textId="05C48095" w:rsidR="00B30617" w:rsidRPr="001101BE" w:rsidRDefault="00B30617" w:rsidP="00B30617">
      <w:pPr>
        <w:tabs>
          <w:tab w:val="left" w:pos="1440"/>
          <w:tab w:val="left" w:pos="2160"/>
        </w:tabs>
        <w:ind w:left="2160" w:hanging="2160"/>
        <w:jc w:val="both"/>
      </w:pPr>
      <w:r>
        <w:tab/>
      </w:r>
      <w:r>
        <w:tab/>
        <w:t>L</w:t>
      </w:r>
      <w:r w:rsidRPr="001101BE">
        <w:t>indsey Nielsen, Central Wasatch Commission</w:t>
      </w:r>
      <w:r>
        <w:t xml:space="preserve"> </w:t>
      </w:r>
      <w:r>
        <w:t>Communications Director</w:t>
      </w:r>
    </w:p>
    <w:p w14:paraId="0AAF4DE3" w14:textId="7C2CCA00" w:rsidR="00E34036" w:rsidRDefault="00E34036" w:rsidP="00BE5168">
      <w:pPr>
        <w:tabs>
          <w:tab w:val="left" w:pos="1440"/>
          <w:tab w:val="left" w:pos="2160"/>
        </w:tabs>
        <w:ind w:left="2160" w:hanging="2160"/>
        <w:jc w:val="both"/>
      </w:pPr>
      <w:r w:rsidRPr="001101BE">
        <w:tab/>
      </w:r>
      <w:r w:rsidRPr="001101BE">
        <w:tab/>
        <w:t>Carly Lansche, Central Wasatch Commission</w:t>
      </w:r>
      <w:r w:rsidR="00B30617">
        <w:t xml:space="preserve"> Staff</w:t>
      </w:r>
    </w:p>
    <w:p w14:paraId="4A376CEF" w14:textId="1446F837" w:rsidR="00E34036" w:rsidRDefault="00934A91" w:rsidP="00934A91">
      <w:pPr>
        <w:tabs>
          <w:tab w:val="left" w:pos="1440"/>
          <w:tab w:val="left" w:pos="2160"/>
        </w:tabs>
        <w:ind w:left="2160" w:hanging="2160"/>
        <w:jc w:val="both"/>
      </w:pPr>
      <w:r>
        <w:tab/>
      </w:r>
      <w:r>
        <w:tab/>
      </w:r>
    </w:p>
    <w:p w14:paraId="5353D552" w14:textId="2EA9593E" w:rsidR="00BC4BC6" w:rsidRDefault="00A11B5A" w:rsidP="00BC4BC6">
      <w:pPr>
        <w:pStyle w:val="ListParagraph"/>
        <w:numPr>
          <w:ilvl w:val="0"/>
          <w:numId w:val="13"/>
        </w:numPr>
        <w:tabs>
          <w:tab w:val="left" w:pos="1440"/>
          <w:tab w:val="left" w:pos="2160"/>
        </w:tabs>
        <w:ind w:hanging="720"/>
        <w:jc w:val="both"/>
        <w:rPr>
          <w:b/>
          <w:bCs/>
          <w:u w:val="single"/>
        </w:rPr>
      </w:pPr>
      <w:r>
        <w:rPr>
          <w:b/>
          <w:bCs/>
          <w:u w:val="single"/>
        </w:rPr>
        <w:t>MEETING MEMO</w:t>
      </w:r>
    </w:p>
    <w:p w14:paraId="413B7468" w14:textId="4DB08FBD" w:rsidR="00BC4BC6" w:rsidRDefault="00BC4BC6" w:rsidP="00BC4BC6">
      <w:pPr>
        <w:tabs>
          <w:tab w:val="left" w:pos="1440"/>
          <w:tab w:val="left" w:pos="2160"/>
        </w:tabs>
        <w:jc w:val="both"/>
        <w:rPr>
          <w:b/>
          <w:bCs/>
          <w:u w:val="single"/>
        </w:rPr>
      </w:pPr>
    </w:p>
    <w:p w14:paraId="6AA52975" w14:textId="557BD5BE" w:rsidR="00BF21A1" w:rsidRDefault="00FD2EB4" w:rsidP="00BC4BC6">
      <w:pPr>
        <w:tabs>
          <w:tab w:val="left" w:pos="720"/>
          <w:tab w:val="left" w:pos="2160"/>
        </w:tabs>
        <w:jc w:val="both"/>
        <w:rPr>
          <w:bCs/>
        </w:rPr>
      </w:pPr>
      <w:r>
        <w:rPr>
          <w:bCs/>
        </w:rPr>
        <w:t xml:space="preserve">Chair Jim Bradley </w:t>
      </w:r>
      <w:r w:rsidR="00BC4BC6">
        <w:rPr>
          <w:bCs/>
        </w:rPr>
        <w:t xml:space="preserve">called the meeting to order at </w:t>
      </w:r>
      <w:r w:rsidR="00A11B5A">
        <w:rPr>
          <w:bCs/>
        </w:rPr>
        <w:t>2:3</w:t>
      </w:r>
      <w:r w:rsidR="001101BE">
        <w:rPr>
          <w:bCs/>
        </w:rPr>
        <w:t>5</w:t>
      </w:r>
      <w:r w:rsidR="00A11B5A">
        <w:rPr>
          <w:bCs/>
        </w:rPr>
        <w:t xml:space="preserve"> p</w:t>
      </w:r>
      <w:r w:rsidR="00BC4BC6">
        <w:rPr>
          <w:bCs/>
        </w:rPr>
        <w:t xml:space="preserve">.m.  </w:t>
      </w:r>
    </w:p>
    <w:p w14:paraId="0AC3C7DF" w14:textId="653B0D41" w:rsidR="00902C4E" w:rsidRDefault="00902C4E" w:rsidP="00BC4BC6">
      <w:pPr>
        <w:tabs>
          <w:tab w:val="left" w:pos="720"/>
          <w:tab w:val="left" w:pos="2160"/>
        </w:tabs>
        <w:jc w:val="both"/>
        <w:rPr>
          <w:bCs/>
        </w:rPr>
      </w:pPr>
    </w:p>
    <w:p w14:paraId="549C28D1" w14:textId="5953239A" w:rsidR="00A11B5A" w:rsidRPr="00A11B5A" w:rsidRDefault="00A11B5A" w:rsidP="00A11B5A">
      <w:pPr>
        <w:pStyle w:val="ListParagraph"/>
        <w:numPr>
          <w:ilvl w:val="0"/>
          <w:numId w:val="17"/>
        </w:numPr>
        <w:tabs>
          <w:tab w:val="left" w:pos="720"/>
          <w:tab w:val="left" w:pos="1440"/>
          <w:tab w:val="left" w:pos="2160"/>
        </w:tabs>
        <w:ind w:left="1440" w:hanging="720"/>
        <w:jc w:val="both"/>
        <w:rPr>
          <w:b/>
          <w:bCs/>
        </w:rPr>
      </w:pPr>
      <w:r>
        <w:rPr>
          <w:b/>
          <w:bCs/>
          <w:u w:val="single"/>
        </w:rPr>
        <w:t>Chair Jim Bradley will Review the Memo Prepared to Give Context to Each Agenda Item.</w:t>
      </w:r>
    </w:p>
    <w:p w14:paraId="40CE6A0E" w14:textId="556AB673" w:rsidR="00A11B5A" w:rsidRPr="00EC4506" w:rsidRDefault="00A11B5A" w:rsidP="00BC4BC6">
      <w:pPr>
        <w:tabs>
          <w:tab w:val="left" w:pos="1440"/>
          <w:tab w:val="left" w:pos="2160"/>
        </w:tabs>
        <w:jc w:val="both"/>
      </w:pPr>
    </w:p>
    <w:p w14:paraId="163A3B3A" w14:textId="57D734D4" w:rsidR="00EC4506" w:rsidRPr="00EC4506" w:rsidRDefault="00EC4506" w:rsidP="00BC4BC6">
      <w:pPr>
        <w:tabs>
          <w:tab w:val="left" w:pos="1440"/>
          <w:tab w:val="left" w:pos="2160"/>
        </w:tabs>
        <w:jc w:val="both"/>
      </w:pPr>
      <w:r>
        <w:t xml:space="preserve">Chair Bradley reported </w:t>
      </w:r>
      <w:r w:rsidR="00302E44">
        <w:t xml:space="preserve">on a </w:t>
      </w:r>
      <w:r>
        <w:t xml:space="preserve">short-term project explanatory memo </w:t>
      </w:r>
      <w:r w:rsidR="00302E44">
        <w:t xml:space="preserve">that identified </w:t>
      </w:r>
      <w:r>
        <w:t xml:space="preserve">two associated projects.  The desire was to give staff direction on both.  </w:t>
      </w:r>
    </w:p>
    <w:p w14:paraId="545FB103" w14:textId="77777777" w:rsidR="00EC4506" w:rsidRPr="00EC4506" w:rsidRDefault="00EC4506" w:rsidP="00BC4BC6">
      <w:pPr>
        <w:tabs>
          <w:tab w:val="left" w:pos="1440"/>
          <w:tab w:val="left" w:pos="2160"/>
        </w:tabs>
        <w:jc w:val="both"/>
      </w:pPr>
    </w:p>
    <w:p w14:paraId="7295604B" w14:textId="04507777" w:rsidR="00BC4BC6" w:rsidRDefault="00A11B5A" w:rsidP="00BC4BC6">
      <w:pPr>
        <w:pStyle w:val="ListParagraph"/>
        <w:numPr>
          <w:ilvl w:val="0"/>
          <w:numId w:val="13"/>
        </w:numPr>
        <w:tabs>
          <w:tab w:val="left" w:pos="1440"/>
          <w:tab w:val="left" w:pos="2160"/>
        </w:tabs>
        <w:ind w:hanging="720"/>
        <w:jc w:val="both"/>
        <w:rPr>
          <w:b/>
          <w:bCs/>
          <w:u w:val="single"/>
        </w:rPr>
      </w:pPr>
      <w:r>
        <w:rPr>
          <w:b/>
          <w:bCs/>
          <w:u w:val="single"/>
        </w:rPr>
        <w:t>THE UTAH OUTDOOR RECREATION GRANT</w:t>
      </w:r>
    </w:p>
    <w:p w14:paraId="7F1D2F18" w14:textId="43E9A0D7" w:rsidR="000667DA" w:rsidRDefault="000667DA" w:rsidP="000667DA">
      <w:pPr>
        <w:tabs>
          <w:tab w:val="left" w:pos="1440"/>
          <w:tab w:val="left" w:pos="2160"/>
        </w:tabs>
        <w:jc w:val="both"/>
      </w:pPr>
    </w:p>
    <w:p w14:paraId="393C6B05" w14:textId="4AE8BF2E" w:rsidR="00FF2D95" w:rsidRDefault="00FF2D95" w:rsidP="00FF2D95">
      <w:pPr>
        <w:tabs>
          <w:tab w:val="left" w:pos="1440"/>
          <w:tab w:val="left" w:pos="2160"/>
        </w:tabs>
        <w:jc w:val="both"/>
      </w:pPr>
      <w:r>
        <w:t xml:space="preserve">CWC Communications Director, Lindsey Nielsen reported that </w:t>
      </w:r>
      <w:r w:rsidR="00302E44">
        <w:t xml:space="preserve">CWC staff is </w:t>
      </w:r>
      <w:r>
        <w:t xml:space="preserve">pursuing the Utah Outdoor Recreation Grant.  Staff </w:t>
      </w:r>
      <w:r w:rsidR="00302E44">
        <w:t>wa</w:t>
      </w:r>
      <w:r>
        <w:t xml:space="preserve">s </w:t>
      </w:r>
      <w:r w:rsidR="00C729B9">
        <w:t xml:space="preserve">seeking input from </w:t>
      </w:r>
      <w:r>
        <w:t xml:space="preserve">the Committee on which grants </w:t>
      </w:r>
      <w:r w:rsidR="00C729B9">
        <w:t xml:space="preserve">to </w:t>
      </w:r>
      <w:r>
        <w:t xml:space="preserve">apply for.  In preparation for drafting </w:t>
      </w:r>
      <w:r w:rsidR="00C729B9">
        <w:t xml:space="preserve">Tier 2 </w:t>
      </w:r>
      <w:r>
        <w:t>grant proposals</w:t>
      </w:r>
      <w:r w:rsidR="00C729B9">
        <w:t xml:space="preserve"> consisting of </w:t>
      </w:r>
      <w:r>
        <w:t>$150,000 from the State, they identified two different projects in discussions with various partners with interest, background, and knowledge of the projects.  The projects were identified as the Silver Lake Boardwalk Reconstruction Project</w:t>
      </w:r>
      <w:r w:rsidR="00C729B9">
        <w:t>,</w:t>
      </w:r>
      <w:r w:rsidR="0027795E">
        <w:t xml:space="preserve"> with an anticipated cost of $2 million to $3 million</w:t>
      </w:r>
      <w:r w:rsidR="00C729B9">
        <w:t xml:space="preserve">, and the </w:t>
      </w:r>
      <w:r w:rsidR="00F9655E">
        <w:t>White Pine Bridge Reconstruction Project</w:t>
      </w:r>
      <w:r w:rsidR="00C33BB6">
        <w:t>, which involves the Boardwalk in Big Cottonwood Canyon</w:t>
      </w:r>
      <w:r w:rsidR="00F9655E">
        <w:t xml:space="preserve">.  </w:t>
      </w:r>
    </w:p>
    <w:p w14:paraId="74CC431A" w14:textId="77777777" w:rsidR="00FF2D95" w:rsidRDefault="00FF2D95" w:rsidP="000667DA">
      <w:pPr>
        <w:tabs>
          <w:tab w:val="left" w:pos="1440"/>
          <w:tab w:val="left" w:pos="2160"/>
        </w:tabs>
        <w:jc w:val="both"/>
      </w:pPr>
    </w:p>
    <w:p w14:paraId="36AE2A36" w14:textId="473653F9" w:rsidR="00A11B5A" w:rsidRPr="0065650A" w:rsidRDefault="00A11B5A" w:rsidP="00A11B5A">
      <w:pPr>
        <w:pStyle w:val="ListParagraph"/>
        <w:numPr>
          <w:ilvl w:val="0"/>
          <w:numId w:val="18"/>
        </w:numPr>
        <w:tabs>
          <w:tab w:val="left" w:pos="720"/>
          <w:tab w:val="left" w:pos="1440"/>
          <w:tab w:val="left" w:pos="2160"/>
        </w:tabs>
        <w:ind w:left="1440" w:hanging="720"/>
        <w:jc w:val="both"/>
        <w:rPr>
          <w:b/>
          <w:bCs/>
        </w:rPr>
      </w:pPr>
      <w:r>
        <w:rPr>
          <w:b/>
          <w:bCs/>
          <w:u w:val="single"/>
        </w:rPr>
        <w:lastRenderedPageBreak/>
        <w:t>The Silver Lake Boardwalk Project Draft Grant Proposal.</w:t>
      </w:r>
    </w:p>
    <w:p w14:paraId="0A404550" w14:textId="40DF0FD1" w:rsidR="0065650A" w:rsidRDefault="0065650A" w:rsidP="0065650A">
      <w:pPr>
        <w:tabs>
          <w:tab w:val="left" w:pos="720"/>
          <w:tab w:val="left" w:pos="1440"/>
          <w:tab w:val="left" w:pos="2160"/>
        </w:tabs>
        <w:jc w:val="both"/>
        <w:rPr>
          <w:b/>
          <w:bCs/>
        </w:rPr>
      </w:pPr>
    </w:p>
    <w:p w14:paraId="486E9998" w14:textId="5233EA8E" w:rsidR="0065650A" w:rsidRPr="0065650A" w:rsidRDefault="0065650A" w:rsidP="0065650A">
      <w:pPr>
        <w:pStyle w:val="ListParagraph"/>
        <w:numPr>
          <w:ilvl w:val="0"/>
          <w:numId w:val="19"/>
        </w:numPr>
        <w:tabs>
          <w:tab w:val="left" w:pos="720"/>
          <w:tab w:val="left" w:pos="1440"/>
          <w:tab w:val="left" w:pos="2160"/>
        </w:tabs>
        <w:jc w:val="both"/>
        <w:rPr>
          <w:b/>
          <w:bCs/>
        </w:rPr>
      </w:pPr>
      <w:r>
        <w:rPr>
          <w:b/>
          <w:bCs/>
          <w:u w:val="single"/>
        </w:rPr>
        <w:t>Committee Members will be asked to Discuss the Draft Grant Proposal, Provide Guidance, and Determine a Plan of Action for Submission.</w:t>
      </w:r>
    </w:p>
    <w:p w14:paraId="660E87C2" w14:textId="77777777" w:rsidR="00EC4506" w:rsidRPr="00EC4506" w:rsidRDefault="00EC4506" w:rsidP="00EC4506">
      <w:pPr>
        <w:tabs>
          <w:tab w:val="left" w:pos="1440"/>
          <w:tab w:val="left" w:pos="2160"/>
        </w:tabs>
        <w:jc w:val="both"/>
      </w:pPr>
    </w:p>
    <w:p w14:paraId="612D4A88" w14:textId="4D7BA07C" w:rsidR="00476321" w:rsidRDefault="00476321" w:rsidP="00476321">
      <w:pPr>
        <w:tabs>
          <w:tab w:val="left" w:pos="1440"/>
          <w:tab w:val="left" w:pos="2160"/>
        </w:tabs>
        <w:jc w:val="both"/>
      </w:pPr>
      <w:r>
        <w:t xml:space="preserve">In various meetings with jurisdictional partners and staff, there was discussion about which level </w:t>
      </w:r>
      <w:r w:rsidR="00C729B9">
        <w:t xml:space="preserve">of the </w:t>
      </w:r>
      <w:r>
        <w:t>grant proposal</w:t>
      </w:r>
      <w:r w:rsidR="00C729B9">
        <w:t xml:space="preserve"> to submit</w:t>
      </w:r>
      <w:r>
        <w:t>.  The proposal is significant and in order to be eligible, a project must exceed $2 million.  The grant disbursement would be</w:t>
      </w:r>
      <w:r w:rsidR="00C729B9">
        <w:t xml:space="preserve"> </w:t>
      </w:r>
      <w:r>
        <w:t xml:space="preserve">$500,000.  Direction was sought on whether to proceed with the lower level grant application request of $150,000, which requires a 50/50 match in the form of cash or </w:t>
      </w:r>
      <w:r w:rsidR="002727B8">
        <w:t>in-kind</w:t>
      </w:r>
      <w:r>
        <w:t xml:space="preserve"> donations.  Ms. Nielsen stated that this option is more tenable as there are community funds already allocated to the Silver Lake Boardwalk Project that exceed the 50% match.  </w:t>
      </w:r>
    </w:p>
    <w:p w14:paraId="219121F8" w14:textId="77777777" w:rsidR="00476321" w:rsidRDefault="00476321" w:rsidP="00476321">
      <w:pPr>
        <w:tabs>
          <w:tab w:val="left" w:pos="1440"/>
          <w:tab w:val="left" w:pos="2160"/>
        </w:tabs>
        <w:jc w:val="both"/>
      </w:pPr>
    </w:p>
    <w:p w14:paraId="57D0E369" w14:textId="641DB642" w:rsidR="00476321" w:rsidRDefault="00476321" w:rsidP="00476321">
      <w:pPr>
        <w:tabs>
          <w:tab w:val="left" w:pos="1440"/>
          <w:tab w:val="left" w:pos="2160"/>
        </w:tabs>
        <w:jc w:val="both"/>
      </w:pPr>
      <w:r>
        <w:t xml:space="preserve">If </w:t>
      </w:r>
      <w:r w:rsidR="00C729B9">
        <w:t xml:space="preserve">a decision is made </w:t>
      </w:r>
      <w:r>
        <w:t xml:space="preserve">to pursue the full Silver Lake Boardwalk reconstruction, they would have to do </w:t>
      </w:r>
      <w:r w:rsidR="00C729B9">
        <w:t xml:space="preserve">significantly </w:t>
      </w:r>
      <w:r>
        <w:t xml:space="preserve">more work to </w:t>
      </w:r>
      <w:r w:rsidR="00C729B9">
        <w:t xml:space="preserve">obtain the needed </w:t>
      </w:r>
      <w:r>
        <w:t>additional funds.  Ms. Nielsen clarified that Tier 1 is for new infrastructure in the canyons</w:t>
      </w:r>
      <w:r w:rsidR="00C729B9">
        <w:t xml:space="preserve"> while T</w:t>
      </w:r>
      <w:r>
        <w:t xml:space="preserve">ier 2 is for existing infrastructure that requires maintenance.  Tier 3 is for outdoor recreational projects.  The highest tier is </w:t>
      </w:r>
      <w:r w:rsidR="00C729B9">
        <w:t>t</w:t>
      </w:r>
      <w:r>
        <w:t xml:space="preserve">he </w:t>
      </w:r>
      <w:r w:rsidR="00C729B9">
        <w:t>R</w:t>
      </w:r>
      <w:r>
        <w:t xml:space="preserve">egional </w:t>
      </w:r>
      <w:r w:rsidR="00C729B9">
        <w:t>A</w:t>
      </w:r>
      <w:r>
        <w:t>sset tier that is $500,000 or greater.  Ms. Nielsen asked for direction on whether to submit an application for a lower</w:t>
      </w:r>
      <w:r w:rsidR="00FD203F">
        <w:t>-</w:t>
      </w:r>
      <w:r>
        <w:t xml:space="preserve">level tier or pursue </w:t>
      </w:r>
      <w:r w:rsidR="00C729B9">
        <w:t xml:space="preserve">the </w:t>
      </w:r>
      <w:r>
        <w:t xml:space="preserve">larger </w:t>
      </w:r>
      <w:r w:rsidR="00C729B9">
        <w:t>R</w:t>
      </w:r>
      <w:r>
        <w:t xml:space="preserve">egional </w:t>
      </w:r>
      <w:r w:rsidR="00C729B9">
        <w:t>A</w:t>
      </w:r>
      <w:r>
        <w:t xml:space="preserve">sset </w:t>
      </w:r>
      <w:r w:rsidR="00C729B9">
        <w:t>T</w:t>
      </w:r>
      <w:r>
        <w:t xml:space="preserve">ier.  </w:t>
      </w:r>
    </w:p>
    <w:p w14:paraId="03B11574" w14:textId="77777777" w:rsidR="00476321" w:rsidRDefault="00476321" w:rsidP="00476321">
      <w:pPr>
        <w:tabs>
          <w:tab w:val="left" w:pos="1440"/>
          <w:tab w:val="left" w:pos="2160"/>
        </w:tabs>
        <w:jc w:val="both"/>
      </w:pPr>
    </w:p>
    <w:p w14:paraId="3B90C29B" w14:textId="77777777" w:rsidR="00476321" w:rsidRDefault="00476321" w:rsidP="00476321">
      <w:pPr>
        <w:tabs>
          <w:tab w:val="left" w:pos="1440"/>
          <w:tab w:val="left" w:pos="2160"/>
        </w:tabs>
        <w:jc w:val="both"/>
      </w:pPr>
      <w:r>
        <w:t>Martin Jensen from Salt</w:t>
      </w:r>
      <w:r w:rsidRPr="001101BE">
        <w:t xml:space="preserve"> Lake County Parks and Recreation</w:t>
      </w:r>
      <w:r>
        <w:t xml:space="preserve"> stated that they are planning to submit a proposal for the Jordan River Water Trail.  They have matching funds already in place for the project, which is underway.  Chair Bradley commented that there is a differentiation between the urban and rural projects with the Jordan River Water Trail Project qualifying as an urban project.  The boardwalk would be considered rural.  Mr. Jensen stated that it was unclear how they are differentiated, however, even though it is in rural Salt Lake County they will likely consider it an urban project.  </w:t>
      </w:r>
    </w:p>
    <w:p w14:paraId="3B868861" w14:textId="77777777" w:rsidR="00476321" w:rsidRDefault="00476321" w:rsidP="00476321">
      <w:pPr>
        <w:tabs>
          <w:tab w:val="left" w:pos="1440"/>
          <w:tab w:val="left" w:pos="2160"/>
        </w:tabs>
        <w:jc w:val="both"/>
      </w:pPr>
    </w:p>
    <w:p w14:paraId="332AC370" w14:textId="034CB582" w:rsidR="00476321" w:rsidRDefault="00476321" w:rsidP="00476321">
      <w:pPr>
        <w:tabs>
          <w:tab w:val="left" w:pos="1440"/>
          <w:tab w:val="left" w:pos="2160"/>
        </w:tabs>
        <w:jc w:val="both"/>
      </w:pPr>
      <w:r>
        <w:t>Ms. Nielsen reported that she spoke with one of the Project Managers from the State who manages the grant</w:t>
      </w:r>
      <w:r w:rsidR="00C729B9">
        <w:t xml:space="preserve"> who </w:t>
      </w:r>
      <w:r>
        <w:t>indicated that the Silver Lake Boardwalk Grant Application would qualify as an urban</w:t>
      </w:r>
      <w:r w:rsidR="00C729B9">
        <w:t xml:space="preserve"> project</w:t>
      </w:r>
      <w:r>
        <w:t xml:space="preserve">.  She </w:t>
      </w:r>
      <w:r w:rsidR="00C729B9">
        <w:t>also state</w:t>
      </w:r>
      <w:r w:rsidR="00FD203F">
        <w:t xml:space="preserve">d </w:t>
      </w:r>
      <w:r w:rsidR="00C729B9">
        <w:t xml:space="preserve">that </w:t>
      </w:r>
      <w:r>
        <w:t xml:space="preserve">one urban and one rural grant will be awarded.  </w:t>
      </w:r>
    </w:p>
    <w:p w14:paraId="0A985D22" w14:textId="77777777" w:rsidR="00476321" w:rsidRDefault="00476321" w:rsidP="00476321">
      <w:pPr>
        <w:tabs>
          <w:tab w:val="left" w:pos="1440"/>
          <w:tab w:val="left" w:pos="2160"/>
        </w:tabs>
        <w:jc w:val="both"/>
      </w:pPr>
    </w:p>
    <w:p w14:paraId="123992BC" w14:textId="1FDEAA87" w:rsidR="00476321" w:rsidRDefault="00B76203" w:rsidP="00476321">
      <w:pPr>
        <w:tabs>
          <w:tab w:val="left" w:pos="1440"/>
          <w:tab w:val="left" w:pos="2160"/>
        </w:tabs>
        <w:jc w:val="both"/>
      </w:pPr>
      <w:r>
        <w:t>Mayor Mendenhall</w:t>
      </w:r>
      <w:r w:rsidR="00476321">
        <w:t xml:space="preserve"> asked if there is funding available from the Forest Service o</w:t>
      </w:r>
      <w:r w:rsidR="00C729B9">
        <w:t>r</w:t>
      </w:r>
      <w:r w:rsidR="00476321">
        <w:t xml:space="preserve"> Save Our Canyons.  Beckee Hotze from the U.S. Forest Service stated that for the last five years they have </w:t>
      </w:r>
      <w:r w:rsidR="00C729B9">
        <w:t xml:space="preserve">sought </w:t>
      </w:r>
      <w:r w:rsidR="00476321">
        <w:t xml:space="preserve">funding but have fallen short.  She hoped they could work together </w:t>
      </w:r>
      <w:r w:rsidR="00C729B9">
        <w:t xml:space="preserve">on fundraising efforts </w:t>
      </w:r>
      <w:r w:rsidR="00476321">
        <w:t xml:space="preserve">over the next year.  </w:t>
      </w:r>
    </w:p>
    <w:p w14:paraId="45BEDE4F" w14:textId="77777777" w:rsidR="00476321" w:rsidRDefault="00476321" w:rsidP="00476321">
      <w:pPr>
        <w:tabs>
          <w:tab w:val="left" w:pos="1440"/>
          <w:tab w:val="left" w:pos="2160"/>
        </w:tabs>
        <w:jc w:val="both"/>
      </w:pPr>
    </w:p>
    <w:p w14:paraId="46635663" w14:textId="24639BB4" w:rsidR="00476321" w:rsidRDefault="00476321" w:rsidP="00476321">
      <w:pPr>
        <w:tabs>
          <w:tab w:val="left" w:pos="1440"/>
          <w:tab w:val="left" w:pos="2160"/>
        </w:tabs>
        <w:jc w:val="both"/>
      </w:pPr>
      <w:r>
        <w:t xml:space="preserve">Catherine Kanter from Salt Lake County Regional Development stated that she and Mr. Jensen have addressed the issue and her inclination was to pursue Tier 2 due to the size of the match in the </w:t>
      </w:r>
      <w:r w:rsidR="00583F3C">
        <w:t>R</w:t>
      </w:r>
      <w:r>
        <w:t xml:space="preserve">egional </w:t>
      </w:r>
      <w:r w:rsidR="00583F3C">
        <w:t>A</w:t>
      </w:r>
      <w:r>
        <w:t>sset</w:t>
      </w:r>
      <w:r w:rsidR="00583F3C">
        <w:t xml:space="preserve"> Tier</w:t>
      </w:r>
      <w:r>
        <w:t xml:space="preserve">.  While they do not have the matching funds now, she was confident that they can find </w:t>
      </w:r>
      <w:r w:rsidR="00583F3C">
        <w:t>them</w:t>
      </w:r>
      <w:r>
        <w:t xml:space="preserve">.  Mr. Jensen concurred and stated that the County has pledged $100,000 for the boardwalk.  He pointed out that those funds have an expiration date and need to be spent by 2021.  The County wants to work on Silver Lake but they are short </w:t>
      </w:r>
      <w:r w:rsidR="00583F3C">
        <w:t xml:space="preserve">on </w:t>
      </w:r>
      <w:r>
        <w:t xml:space="preserve">funding </w:t>
      </w:r>
      <w:r w:rsidR="00583F3C">
        <w:t xml:space="preserve">for </w:t>
      </w:r>
      <w:r>
        <w:t>the entire project.  They recommended utilizing the $100,000 and continue work</w:t>
      </w:r>
      <w:r w:rsidR="00D01210">
        <w:t>ing</w:t>
      </w:r>
      <w:r>
        <w:t xml:space="preserve"> </w:t>
      </w:r>
      <w:r w:rsidR="00315CC3">
        <w:t xml:space="preserve">on </w:t>
      </w:r>
      <w:r>
        <w:t xml:space="preserve">other projects.  </w:t>
      </w:r>
    </w:p>
    <w:p w14:paraId="6BF5FE10" w14:textId="77777777" w:rsidR="00476321" w:rsidRDefault="00476321" w:rsidP="00476321">
      <w:pPr>
        <w:tabs>
          <w:tab w:val="left" w:pos="1440"/>
          <w:tab w:val="left" w:pos="2160"/>
        </w:tabs>
        <w:jc w:val="both"/>
      </w:pPr>
    </w:p>
    <w:p w14:paraId="57208D71" w14:textId="26E7E8CD" w:rsidR="00476321" w:rsidRDefault="00B76203" w:rsidP="00476321">
      <w:pPr>
        <w:tabs>
          <w:tab w:val="left" w:pos="1440"/>
          <w:tab w:val="left" w:pos="2160"/>
        </w:tabs>
        <w:jc w:val="both"/>
      </w:pPr>
      <w:r>
        <w:t>Mayor Mendenhall</w:t>
      </w:r>
      <w:r w:rsidR="00476321">
        <w:t xml:space="preserve"> suggested that staff be directed to proceed with the Tier 2 level.</w:t>
      </w:r>
      <w:r w:rsidR="00476321">
        <w:t xml:space="preserve">  Ms. Nielsen stated that the request will be for $300,000 in the grant application with $100,000 coming from Salt Lake County</w:t>
      </w:r>
      <w:r w:rsidR="00F5583B">
        <w:t xml:space="preserve"> and other community partners.  $150,000 is already dedicated to the project</w:t>
      </w:r>
      <w:r w:rsidR="00D01210">
        <w:t>,</w:t>
      </w:r>
      <w:r w:rsidR="00F5583B">
        <w:t xml:space="preserve"> which is adequate </w:t>
      </w:r>
      <w:r w:rsidR="00497C60">
        <w:t xml:space="preserve">and in excess of the 50% needed </w:t>
      </w:r>
      <w:r w:rsidR="00F5583B">
        <w:t xml:space="preserve">to support the application.  </w:t>
      </w:r>
    </w:p>
    <w:p w14:paraId="490F649D" w14:textId="4C7D9CBA" w:rsidR="00934A91" w:rsidRDefault="00934A91" w:rsidP="00476321">
      <w:pPr>
        <w:tabs>
          <w:tab w:val="left" w:pos="1440"/>
          <w:tab w:val="left" w:pos="2160"/>
        </w:tabs>
        <w:jc w:val="both"/>
      </w:pPr>
    </w:p>
    <w:p w14:paraId="09F25D19" w14:textId="46D70B9C" w:rsidR="00934A91" w:rsidRDefault="00934A91" w:rsidP="00476321">
      <w:pPr>
        <w:tabs>
          <w:tab w:val="left" w:pos="1440"/>
          <w:tab w:val="left" w:pos="2160"/>
        </w:tabs>
        <w:jc w:val="both"/>
      </w:pPr>
      <w:r>
        <w:t>Marci Houseman joined the meeting via telephone.</w:t>
      </w:r>
    </w:p>
    <w:p w14:paraId="42E52881" w14:textId="7E625282" w:rsidR="00934A91" w:rsidRDefault="00934A91" w:rsidP="00476321">
      <w:pPr>
        <w:tabs>
          <w:tab w:val="left" w:pos="1440"/>
          <w:tab w:val="left" w:pos="2160"/>
        </w:tabs>
        <w:jc w:val="both"/>
      </w:pPr>
    </w:p>
    <w:p w14:paraId="54396F49" w14:textId="3E3D2A43" w:rsidR="00A11B5A" w:rsidRPr="0065650A" w:rsidRDefault="0065650A" w:rsidP="00A11B5A">
      <w:pPr>
        <w:pStyle w:val="ListParagraph"/>
        <w:numPr>
          <w:ilvl w:val="0"/>
          <w:numId w:val="18"/>
        </w:numPr>
        <w:tabs>
          <w:tab w:val="left" w:pos="720"/>
          <w:tab w:val="left" w:pos="1440"/>
          <w:tab w:val="left" w:pos="2160"/>
        </w:tabs>
        <w:ind w:left="1440" w:hanging="720"/>
        <w:jc w:val="both"/>
        <w:rPr>
          <w:b/>
          <w:bCs/>
        </w:rPr>
      </w:pPr>
      <w:r>
        <w:rPr>
          <w:b/>
          <w:bCs/>
          <w:u w:val="single"/>
        </w:rPr>
        <w:t>The White Pine Bridge Project Draft Grant Proposal.</w:t>
      </w:r>
    </w:p>
    <w:p w14:paraId="4B8B2B80" w14:textId="484D78C4" w:rsidR="0065650A" w:rsidRPr="002C737C" w:rsidRDefault="0065650A" w:rsidP="0065650A">
      <w:pPr>
        <w:tabs>
          <w:tab w:val="left" w:pos="720"/>
          <w:tab w:val="left" w:pos="1440"/>
          <w:tab w:val="left" w:pos="2160"/>
        </w:tabs>
        <w:jc w:val="both"/>
      </w:pPr>
    </w:p>
    <w:p w14:paraId="2028DD41" w14:textId="284F6515" w:rsidR="002B511A" w:rsidRDefault="002C737C" w:rsidP="0065650A">
      <w:pPr>
        <w:tabs>
          <w:tab w:val="left" w:pos="720"/>
          <w:tab w:val="left" w:pos="1440"/>
          <w:tab w:val="left" w:pos="2160"/>
        </w:tabs>
        <w:jc w:val="both"/>
      </w:pPr>
      <w:r>
        <w:t>Ms. Nielsen reported that they can submit more than one grant application for th</w:t>
      </w:r>
      <w:r w:rsidR="001B3561">
        <w:t>e same tier.  White Pine Bridge was a project that the Forest Service identified as being needed</w:t>
      </w:r>
      <w:r w:rsidR="00914460">
        <w:t xml:space="preserve">.  It would involve </w:t>
      </w:r>
      <w:r w:rsidR="00811170">
        <w:t xml:space="preserve">reconstruction </w:t>
      </w:r>
      <w:r w:rsidR="00914460">
        <w:t>of the current bridge</w:t>
      </w:r>
      <w:r w:rsidR="008F5114">
        <w:t xml:space="preserve"> and replace the existing </w:t>
      </w:r>
      <w:r w:rsidR="00914460">
        <w:t xml:space="preserve">culvert systems.  </w:t>
      </w:r>
      <w:r w:rsidR="00AA259E">
        <w:t>The cost estimate was $110,000 to $1</w:t>
      </w:r>
      <w:r w:rsidR="002B511A">
        <w:t xml:space="preserve">50,000.  </w:t>
      </w:r>
      <w:r w:rsidR="00AB6512">
        <w:t xml:space="preserve">It was noted that </w:t>
      </w:r>
      <w:r w:rsidR="002727B8">
        <w:t>the</w:t>
      </w:r>
      <w:r w:rsidR="00AB6512">
        <w:t xml:space="preserve"> project would </w:t>
      </w:r>
      <w:r w:rsidR="00AA259E">
        <w:t>benefit the watershed.</w:t>
      </w:r>
      <w:r w:rsidR="004F12FD">
        <w:t xml:space="preserve">  </w:t>
      </w:r>
      <w:r w:rsidR="002B511A">
        <w:t xml:space="preserve">Ms. Nielsen stated that they </w:t>
      </w:r>
      <w:r w:rsidR="00AB6512">
        <w:t xml:space="preserve">will consider utilizing </w:t>
      </w:r>
      <w:r w:rsidR="002B511A">
        <w:t>CWC funding and jurisdictional partners</w:t>
      </w:r>
      <w:r w:rsidR="00AB6512">
        <w:t xml:space="preserve"> for contributions</w:t>
      </w:r>
      <w:r w:rsidR="004F12FD">
        <w:t xml:space="preserve">.  </w:t>
      </w:r>
    </w:p>
    <w:p w14:paraId="7AD64C4B" w14:textId="06DE705A" w:rsidR="00EC4506" w:rsidRDefault="00EC4506" w:rsidP="00EC4506">
      <w:pPr>
        <w:tabs>
          <w:tab w:val="left" w:pos="720"/>
          <w:tab w:val="left" w:pos="1440"/>
          <w:tab w:val="left" w:pos="2160"/>
        </w:tabs>
        <w:jc w:val="both"/>
        <w:rPr>
          <w:b/>
          <w:bCs/>
        </w:rPr>
      </w:pPr>
    </w:p>
    <w:p w14:paraId="46625698" w14:textId="6124BA2D" w:rsidR="00FD00DC" w:rsidRDefault="00FD00DC" w:rsidP="00FD00DC">
      <w:pPr>
        <w:tabs>
          <w:tab w:val="left" w:pos="720"/>
          <w:tab w:val="left" w:pos="1440"/>
          <w:tab w:val="left" w:pos="2160"/>
        </w:tabs>
        <w:jc w:val="both"/>
      </w:pPr>
      <w:r>
        <w:t xml:space="preserve">In response to a question raised, Ms. Nielsen explained that Tier 1 and Tier 2 projects are seeking $100,000.  The </w:t>
      </w:r>
      <w:r w:rsidR="00AB6512">
        <w:t>R</w:t>
      </w:r>
      <w:r>
        <w:t xml:space="preserve">egional </w:t>
      </w:r>
      <w:r w:rsidR="00AB6512">
        <w:t>A</w:t>
      </w:r>
      <w:r>
        <w:t xml:space="preserve">sset </w:t>
      </w:r>
      <w:r w:rsidR="00AB6512">
        <w:t>T</w:t>
      </w:r>
      <w:r>
        <w:t xml:space="preserve">ier is separate and is for projects in excess of $2 million </w:t>
      </w:r>
      <w:r w:rsidR="00AB6512">
        <w:t xml:space="preserve">with a </w:t>
      </w:r>
      <w:r>
        <w:t xml:space="preserve">grant award of $500,000.  CWC Executive Director, Ralph Becker explained that they are applying for a Tier 2 project.  Collectively, the total amount is $1 million.  </w:t>
      </w:r>
    </w:p>
    <w:p w14:paraId="45A0E0B5" w14:textId="77777777" w:rsidR="00FD00DC" w:rsidRDefault="00FD00DC" w:rsidP="00FD00DC">
      <w:pPr>
        <w:tabs>
          <w:tab w:val="left" w:pos="720"/>
          <w:tab w:val="left" w:pos="1440"/>
          <w:tab w:val="left" w:pos="2160"/>
        </w:tabs>
        <w:jc w:val="both"/>
      </w:pPr>
    </w:p>
    <w:p w14:paraId="47D95147" w14:textId="0728C5ED" w:rsidR="00FD00DC" w:rsidRDefault="00FD00DC" w:rsidP="00FD00DC">
      <w:pPr>
        <w:tabs>
          <w:tab w:val="left" w:pos="720"/>
          <w:tab w:val="left" w:pos="1440"/>
          <w:tab w:val="left" w:pos="2160"/>
        </w:tabs>
        <w:jc w:val="both"/>
      </w:pPr>
      <w:r>
        <w:t xml:space="preserve">Ms. Kanter suggested they address the four areas in the Mountain Accord.  Mr. Fisher commented that there is a strong watershed component associated with the culvert.  He asked if it was possible to package the grant proposal for trails and watersheds and keep it within Tier 2.  There </w:t>
      </w:r>
      <w:r w:rsidR="00AB6512">
        <w:t>w</w:t>
      </w:r>
      <w:r>
        <w:t xml:space="preserve">as discussion about the short-term projects being visible.  There was some question as to whether the State would accept a joint application.  Ms. Nielsen </w:t>
      </w:r>
      <w:r w:rsidR="00AB6512">
        <w:t xml:space="preserve">responded </w:t>
      </w:r>
      <w:r>
        <w:t xml:space="preserve">that if </w:t>
      </w:r>
      <w:r w:rsidR="00AB6512">
        <w:t xml:space="preserve">that </w:t>
      </w:r>
      <w:r>
        <w:t xml:space="preserve">were pursued the result would be mean that less work could be done </w:t>
      </w:r>
      <w:r w:rsidR="00AB6512">
        <w:t xml:space="preserve">on </w:t>
      </w:r>
      <w:r>
        <w:t>both sites.  She pointed out that they would not want to compet</w:t>
      </w:r>
      <w:r w:rsidR="00AB6512">
        <w:t>e</w:t>
      </w:r>
      <w:r>
        <w:t xml:space="preserve"> with the County.  </w:t>
      </w:r>
    </w:p>
    <w:p w14:paraId="770FDC3E" w14:textId="77777777" w:rsidR="00FD00DC" w:rsidRDefault="00FD00DC" w:rsidP="00FD00DC">
      <w:pPr>
        <w:tabs>
          <w:tab w:val="left" w:pos="720"/>
          <w:tab w:val="left" w:pos="1440"/>
          <w:tab w:val="left" w:pos="2160"/>
        </w:tabs>
        <w:jc w:val="both"/>
      </w:pPr>
    </w:p>
    <w:p w14:paraId="19B81120" w14:textId="1247E840" w:rsidR="00373800" w:rsidRDefault="00B76203" w:rsidP="00FD00DC">
      <w:pPr>
        <w:tabs>
          <w:tab w:val="left" w:pos="720"/>
          <w:tab w:val="left" w:pos="1440"/>
          <w:tab w:val="left" w:pos="2160"/>
        </w:tabs>
        <w:jc w:val="both"/>
      </w:pPr>
      <w:r>
        <w:t>Mayor Mendenhall</w:t>
      </w:r>
      <w:r w:rsidR="00FD00DC">
        <w:t xml:space="preserve"> was of the opinion that the optics would be that they are uncertain.  She stressed the need for fluidity.  Mr. Becker reported that the CWC has budgeted $60,000 this fiscal year.  Possible other ways to spend those funds were identified.  In addition, the CWC has a substantial amount </w:t>
      </w:r>
      <w:r w:rsidR="00AB6512">
        <w:t xml:space="preserve">in </w:t>
      </w:r>
      <w:r w:rsidR="00FD00DC">
        <w:t xml:space="preserve">reserves so that if something </w:t>
      </w:r>
      <w:r w:rsidR="00AB6512">
        <w:t xml:space="preserve">comes </w:t>
      </w:r>
      <w:r w:rsidR="002727B8">
        <w:t>up,</w:t>
      </w:r>
      <w:r w:rsidR="00FD00DC">
        <w:t xml:space="preserve"> they could consider it.  He stressed the importance of timing and the need to meet the timelines required for submitting grant applications.  </w:t>
      </w:r>
      <w:r w:rsidR="000D767F">
        <w:t>Various projects were discussed as well as possible</w:t>
      </w:r>
      <w:r w:rsidR="008955DB">
        <w:t xml:space="preserve"> funding options</w:t>
      </w:r>
      <w:r w:rsidR="000D767F">
        <w:t xml:space="preserve">.  </w:t>
      </w:r>
    </w:p>
    <w:p w14:paraId="2510E80F" w14:textId="7AAE0407" w:rsidR="00FD3E31" w:rsidRDefault="00FD3E31" w:rsidP="00FD00DC">
      <w:pPr>
        <w:tabs>
          <w:tab w:val="left" w:pos="720"/>
          <w:tab w:val="left" w:pos="1440"/>
          <w:tab w:val="left" w:pos="2160"/>
        </w:tabs>
        <w:jc w:val="both"/>
      </w:pPr>
    </w:p>
    <w:p w14:paraId="00DD6A59" w14:textId="646DAC28" w:rsidR="00FD3E31" w:rsidRDefault="00FD3E31" w:rsidP="00FD00DC">
      <w:pPr>
        <w:tabs>
          <w:tab w:val="left" w:pos="720"/>
          <w:tab w:val="left" w:pos="1440"/>
          <w:tab w:val="left" w:pos="2160"/>
        </w:tabs>
        <w:jc w:val="both"/>
      </w:pPr>
      <w:r>
        <w:t xml:space="preserve">Ms. Nielsen explained that the </w:t>
      </w:r>
      <w:r w:rsidR="004B64B7">
        <w:t xml:space="preserve">objective of today’s meeting </w:t>
      </w:r>
      <w:r w:rsidR="00AB6512">
        <w:t>wa</w:t>
      </w:r>
      <w:r w:rsidR="004B64B7">
        <w:t xml:space="preserve">s to </w:t>
      </w:r>
      <w:r w:rsidR="00EF3912">
        <w:t xml:space="preserve">give staff direction on the grant proposals.  </w:t>
      </w:r>
      <w:r w:rsidR="0095692D">
        <w:t xml:space="preserve">Mr. Fisher commented that </w:t>
      </w:r>
      <w:r w:rsidR="0080126C">
        <w:t>if they are combined</w:t>
      </w:r>
      <w:r w:rsidR="00AB6512">
        <w:t>,</w:t>
      </w:r>
      <w:r w:rsidR="0080126C">
        <w:t xml:space="preserve"> there would be $150,</w:t>
      </w:r>
      <w:r w:rsidR="00AB6512">
        <w:t>0</w:t>
      </w:r>
      <w:r w:rsidR="0080126C">
        <w:t xml:space="preserve">00 </w:t>
      </w:r>
      <w:r w:rsidR="0095692D">
        <w:t xml:space="preserve">for White Pine Bridge </w:t>
      </w:r>
      <w:r w:rsidR="0080126C">
        <w:t xml:space="preserve">and $100,000 for Silver Lake from the County that could potentially be doubled.  </w:t>
      </w:r>
      <w:r w:rsidR="00B76203">
        <w:t>Mayor Mendenhall</w:t>
      </w:r>
      <w:r w:rsidR="00784198">
        <w:t xml:space="preserve"> was concerned that combining </w:t>
      </w:r>
      <w:r w:rsidR="00AB6512">
        <w:t xml:space="preserve">the projects could </w:t>
      </w:r>
      <w:r w:rsidR="00784198">
        <w:t xml:space="preserve">sacrifice the application.  She suggested they work collectively toward </w:t>
      </w:r>
      <w:r w:rsidR="00A0484B">
        <w:t xml:space="preserve">getting funding through matching funds.  </w:t>
      </w:r>
      <w:r w:rsidR="007B689A">
        <w:t xml:space="preserve">She was concerned about the unknowns associated with the Silver Lake </w:t>
      </w:r>
      <w:r w:rsidR="00AB6512">
        <w:t>f</w:t>
      </w:r>
      <w:r w:rsidR="007B689A">
        <w:t xml:space="preserve">unding.  It was noted that the worst-case scenario would be that they have to give the money back.  </w:t>
      </w:r>
      <w:r w:rsidR="00135334">
        <w:t>Ms. Nielsen state</w:t>
      </w:r>
      <w:r w:rsidR="00AB6512">
        <w:t>d</w:t>
      </w:r>
      <w:r w:rsidR="00135334">
        <w:t xml:space="preserve"> that there </w:t>
      </w:r>
      <w:r w:rsidR="00AB6512">
        <w:t>is a substantial amount of</w:t>
      </w:r>
      <w:r w:rsidR="00421A07">
        <w:t xml:space="preserve"> dedicated community funds for </w:t>
      </w:r>
      <w:r w:rsidR="00AB6512">
        <w:t xml:space="preserve">the </w:t>
      </w:r>
      <w:r w:rsidR="00421A07">
        <w:t>Silver Lake</w:t>
      </w:r>
      <w:r w:rsidR="00AB6512">
        <w:t xml:space="preserve"> Project</w:t>
      </w:r>
      <w:r w:rsidR="00421A07">
        <w:t xml:space="preserve">.  White Pine would be </w:t>
      </w:r>
      <w:r w:rsidR="00AB6512">
        <w:t xml:space="preserve">a </w:t>
      </w:r>
      <w:r w:rsidR="00421A07">
        <w:t>more expensive</w:t>
      </w:r>
      <w:r w:rsidR="00AA1F29">
        <w:t xml:space="preserve"> proposal.  </w:t>
      </w:r>
    </w:p>
    <w:p w14:paraId="4697414A" w14:textId="3EE33528" w:rsidR="00AA1F29" w:rsidRDefault="00AA1F29" w:rsidP="00FD00DC">
      <w:pPr>
        <w:tabs>
          <w:tab w:val="left" w:pos="720"/>
          <w:tab w:val="left" w:pos="1440"/>
          <w:tab w:val="left" w:pos="2160"/>
        </w:tabs>
        <w:jc w:val="both"/>
      </w:pPr>
    </w:p>
    <w:p w14:paraId="2D7B0E6F" w14:textId="725498FE" w:rsidR="00AA1F29" w:rsidRDefault="00AA1F29" w:rsidP="00FD00DC">
      <w:pPr>
        <w:tabs>
          <w:tab w:val="left" w:pos="720"/>
          <w:tab w:val="left" w:pos="1440"/>
          <w:tab w:val="left" w:pos="2160"/>
        </w:tabs>
        <w:jc w:val="both"/>
      </w:pPr>
      <w:r>
        <w:t xml:space="preserve">Mr. Becker pointed out that </w:t>
      </w:r>
      <w:r w:rsidR="00705316">
        <w:t xml:space="preserve">the </w:t>
      </w:r>
      <w:r w:rsidR="007B5C7A">
        <w:t xml:space="preserve">Silver Lake </w:t>
      </w:r>
      <w:r w:rsidR="00705316">
        <w:t xml:space="preserve">project would be one the CWC could sponsor </w:t>
      </w:r>
      <w:r w:rsidR="00AB6512">
        <w:t xml:space="preserve">utilizing </w:t>
      </w:r>
      <w:r w:rsidR="00705316">
        <w:t xml:space="preserve">funds from </w:t>
      </w:r>
      <w:r w:rsidR="007B5C7A">
        <w:t xml:space="preserve">multiple sources.  There is also money for White Pine.  </w:t>
      </w:r>
      <w:r w:rsidR="006B42F9">
        <w:t xml:space="preserve">He was confident that they have </w:t>
      </w:r>
      <w:r w:rsidR="00EF1BAF">
        <w:t xml:space="preserve">the needed resources to pursue both opportunities.  </w:t>
      </w:r>
      <w:r w:rsidR="00185CB6">
        <w:t>Ms. Nielsen clarified that currently</w:t>
      </w:r>
      <w:r w:rsidR="00FD203F">
        <w:t>,</w:t>
      </w:r>
      <w:r w:rsidR="00185CB6">
        <w:t xml:space="preserve"> they do not need to use the funds for Silver Lake.  </w:t>
      </w:r>
      <w:r w:rsidR="007753A8">
        <w:t xml:space="preserve">They would not be asking for the full $3 million.  </w:t>
      </w:r>
      <w:r w:rsidR="00914239">
        <w:t>She clarified that the grant is $150,000</w:t>
      </w:r>
      <w:r w:rsidR="00002015">
        <w:t xml:space="preserve"> with in-kind contributions being sought as well. </w:t>
      </w:r>
      <w:r w:rsidR="00E56023">
        <w:t xml:space="preserve"> </w:t>
      </w:r>
    </w:p>
    <w:p w14:paraId="1892AC3D" w14:textId="31874157" w:rsidR="00E73731" w:rsidRDefault="00E73731" w:rsidP="00FD00DC">
      <w:pPr>
        <w:tabs>
          <w:tab w:val="left" w:pos="720"/>
          <w:tab w:val="left" w:pos="1440"/>
          <w:tab w:val="left" w:pos="2160"/>
        </w:tabs>
        <w:jc w:val="both"/>
      </w:pPr>
    </w:p>
    <w:p w14:paraId="2CE26BFE" w14:textId="79C3E2AC" w:rsidR="00E73731" w:rsidRDefault="00E73731" w:rsidP="00FD00DC">
      <w:pPr>
        <w:tabs>
          <w:tab w:val="left" w:pos="720"/>
          <w:tab w:val="left" w:pos="1440"/>
          <w:tab w:val="left" w:pos="2160"/>
        </w:tabs>
        <w:jc w:val="both"/>
      </w:pPr>
      <w:r>
        <w:t xml:space="preserve">Patrick Nelson from Salt Lake City </w:t>
      </w:r>
      <w:r w:rsidR="002D34B5">
        <w:t xml:space="preserve">commented that in terms of </w:t>
      </w:r>
      <w:r w:rsidR="00BE1847">
        <w:t>water quality, getting users to use the restroom is the top priority.  Whether it is done this year or next, it is a great start.  Moving forward there are several projects that can be</w:t>
      </w:r>
      <w:r w:rsidR="009D3944">
        <w:t xml:space="preserve"> completed</w:t>
      </w:r>
      <w:r w:rsidR="00BE1847">
        <w:t xml:space="preserve">.  Cleaning restrooms </w:t>
      </w:r>
      <w:r w:rsidR="009D3944">
        <w:t>wa</w:t>
      </w:r>
      <w:r w:rsidR="00BE1847">
        <w:t xml:space="preserve">s also a major priority for the </w:t>
      </w:r>
      <w:r w:rsidR="00BE1847">
        <w:lastRenderedPageBreak/>
        <w:t xml:space="preserve">Town of Brighton.  </w:t>
      </w:r>
      <w:r w:rsidR="007020E6">
        <w:t>He noted that the Cottonwood Canyons Foundation (“</w:t>
      </w:r>
      <w:r w:rsidR="00B12CAD">
        <w:t>CCF</w:t>
      </w:r>
      <w:r w:rsidR="007020E6">
        <w:t>”)</w:t>
      </w:r>
      <w:r w:rsidR="00B12CAD">
        <w:t xml:space="preserve"> hired another trail crew this year.  </w:t>
      </w:r>
    </w:p>
    <w:p w14:paraId="7D37CACE" w14:textId="1A8F849B" w:rsidR="00111B71" w:rsidRDefault="00111B71" w:rsidP="00FD00DC">
      <w:pPr>
        <w:tabs>
          <w:tab w:val="left" w:pos="720"/>
          <w:tab w:val="left" w:pos="1440"/>
          <w:tab w:val="left" w:pos="2160"/>
        </w:tabs>
        <w:jc w:val="both"/>
      </w:pPr>
    </w:p>
    <w:p w14:paraId="1737B36E" w14:textId="01C25BC7" w:rsidR="004901F0" w:rsidRDefault="00B76203" w:rsidP="00F70389">
      <w:pPr>
        <w:tabs>
          <w:tab w:val="left" w:pos="720"/>
          <w:tab w:val="left" w:pos="1440"/>
          <w:tab w:val="left" w:pos="2160"/>
        </w:tabs>
        <w:jc w:val="both"/>
      </w:pPr>
      <w:r>
        <w:t>Mayor Mendenhall</w:t>
      </w:r>
      <w:r w:rsidR="00111B71">
        <w:t xml:space="preserve"> agreed that there are strong partnerships involved and the CWC </w:t>
      </w:r>
      <w:r w:rsidR="009D3944">
        <w:t xml:space="preserve">also </w:t>
      </w:r>
      <w:r w:rsidR="00111B71">
        <w:t xml:space="preserve">has reserves </w:t>
      </w:r>
      <w:r w:rsidR="00C80FC0">
        <w:t>that can be allocated.  Mr. Becker stated that in-kind contribution</w:t>
      </w:r>
      <w:r w:rsidR="0014236B">
        <w:t xml:space="preserve">s can </w:t>
      </w:r>
      <w:r w:rsidR="00F70389">
        <w:t xml:space="preserve">also </w:t>
      </w:r>
      <w:r w:rsidR="0014236B">
        <w:t xml:space="preserve">be provided.  </w:t>
      </w:r>
      <w:r>
        <w:t>Mayor Mendenhall</w:t>
      </w:r>
      <w:r w:rsidR="00784A16">
        <w:t xml:space="preserve"> suggested that staff be directed to </w:t>
      </w:r>
      <w:r w:rsidR="00625283">
        <w:t xml:space="preserve">pursue </w:t>
      </w:r>
      <w:r w:rsidR="00784A16">
        <w:t xml:space="preserve">$350,000 </w:t>
      </w:r>
      <w:r w:rsidR="00625283">
        <w:t xml:space="preserve">for Silver Lake and $150,000 for White Pine </w:t>
      </w:r>
      <w:r w:rsidR="009348C7">
        <w:t xml:space="preserve">with the CWC seeking a match.  </w:t>
      </w:r>
      <w:r w:rsidR="00DF5FE0">
        <w:t>Ms. Nielsen stated that on the high end the total project for White Pine would be $150,000</w:t>
      </w:r>
      <w:r w:rsidR="00770887">
        <w:t xml:space="preserve"> with a required match of $39,000.  </w:t>
      </w:r>
      <w:r w:rsidR="00F73F80">
        <w:t xml:space="preserve">Ms. Hotze stated that </w:t>
      </w:r>
      <w:r w:rsidR="004E79CF">
        <w:t xml:space="preserve">there is an opportunity to utilize volunteers and </w:t>
      </w:r>
      <w:r w:rsidR="00465DBE">
        <w:t xml:space="preserve">contribute toward the in-kind contribution.  </w:t>
      </w:r>
      <w:r>
        <w:t>Mayor Mendenhall</w:t>
      </w:r>
      <w:r w:rsidR="004901F0">
        <w:t xml:space="preserve"> felt a sense of uncertainty with the White Pine project.  </w:t>
      </w:r>
      <w:r w:rsidR="00397868">
        <w:t xml:space="preserve">She preferred to have </w:t>
      </w:r>
      <w:r w:rsidR="00E72641">
        <w:t xml:space="preserve">more </w:t>
      </w:r>
      <w:r w:rsidR="00397868">
        <w:t>surety</w:t>
      </w:r>
      <w:r w:rsidR="00E72641">
        <w:t xml:space="preserve">.  </w:t>
      </w:r>
      <w:r w:rsidR="00C554D9">
        <w:t xml:space="preserve">Ms. Hotze </w:t>
      </w:r>
      <w:r w:rsidR="00007416">
        <w:t xml:space="preserve">provided assurance that the projects can be scaled </w:t>
      </w:r>
      <w:r w:rsidR="00C554D9">
        <w:t>back</w:t>
      </w:r>
      <w:r w:rsidR="00007416">
        <w:t>,</w:t>
      </w:r>
      <w:r w:rsidR="00C554D9">
        <w:t xml:space="preserve"> if</w:t>
      </w:r>
      <w:r w:rsidR="00F70389">
        <w:t xml:space="preserve"> necessary</w:t>
      </w:r>
      <w:r w:rsidR="00007416">
        <w:t xml:space="preserve">.  </w:t>
      </w:r>
    </w:p>
    <w:p w14:paraId="46C44845" w14:textId="5520F591" w:rsidR="00320EED" w:rsidRDefault="00320EED" w:rsidP="00FD00DC">
      <w:pPr>
        <w:tabs>
          <w:tab w:val="left" w:pos="1440"/>
          <w:tab w:val="left" w:pos="2160"/>
        </w:tabs>
        <w:jc w:val="both"/>
      </w:pPr>
    </w:p>
    <w:p w14:paraId="6C798BD9" w14:textId="44672D3E" w:rsidR="00320EED" w:rsidRDefault="00320EED" w:rsidP="00FD00DC">
      <w:pPr>
        <w:tabs>
          <w:tab w:val="left" w:pos="1440"/>
          <w:tab w:val="left" w:pos="2160"/>
        </w:tabs>
        <w:jc w:val="both"/>
      </w:pPr>
      <w:r>
        <w:t xml:space="preserve">Mr. Fisher </w:t>
      </w:r>
      <w:r w:rsidR="00F70389">
        <w:t xml:space="preserve">commented </w:t>
      </w:r>
      <w:r>
        <w:t xml:space="preserve">that they are skirting the issues </w:t>
      </w:r>
      <w:r w:rsidR="009E5229">
        <w:t xml:space="preserve">and stressed that this has been a generational issue.  He explained that every time they come up with a project or proposal, it is not pursued because there is never committed funding.  </w:t>
      </w:r>
      <w:r w:rsidR="00AF2964">
        <w:t xml:space="preserve">He suggested they pursue something and </w:t>
      </w:r>
      <w:r w:rsidR="00EA5113">
        <w:t xml:space="preserve">demonstrate that they can </w:t>
      </w:r>
      <w:r w:rsidR="00F70389">
        <w:t>get something done</w:t>
      </w:r>
      <w:r w:rsidR="00EA5113">
        <w:t xml:space="preserve">.  </w:t>
      </w:r>
      <w:r w:rsidR="00EE0312">
        <w:t xml:space="preserve">He was confident that fundraising efforts will be successful.  </w:t>
      </w:r>
      <w:r w:rsidR="00B17525">
        <w:t xml:space="preserve">He suggested that they show that the area is a priority.  </w:t>
      </w:r>
    </w:p>
    <w:p w14:paraId="0261FDBF" w14:textId="144029FC" w:rsidR="00B17525" w:rsidRDefault="00B17525" w:rsidP="00FD00DC">
      <w:pPr>
        <w:tabs>
          <w:tab w:val="left" w:pos="1440"/>
          <w:tab w:val="left" w:pos="2160"/>
        </w:tabs>
        <w:jc w:val="both"/>
      </w:pPr>
    </w:p>
    <w:p w14:paraId="6F0CFAA7" w14:textId="0F87FEB3" w:rsidR="006E4773" w:rsidRDefault="008C148F" w:rsidP="00FD00DC">
      <w:pPr>
        <w:tabs>
          <w:tab w:val="left" w:pos="1440"/>
          <w:tab w:val="left" w:pos="2160"/>
        </w:tabs>
        <w:jc w:val="both"/>
      </w:pPr>
      <w:r>
        <w:t xml:space="preserve">Chair Bradley </w:t>
      </w:r>
      <w:r w:rsidR="00C03065">
        <w:t xml:space="preserve">stressed that the purpose of the subcommittee </w:t>
      </w:r>
      <w:r>
        <w:t>is to identify needed projects</w:t>
      </w:r>
      <w:r w:rsidR="00B64153">
        <w:t xml:space="preserve"> and give the CWC exposure.  </w:t>
      </w:r>
      <w:r w:rsidR="00991345">
        <w:t xml:space="preserve">Both projects are opportunities to do that.  </w:t>
      </w:r>
      <w:r w:rsidR="00D579B5">
        <w:t xml:space="preserve">Whatever they decide to pursue must be done correctly.  </w:t>
      </w:r>
      <w:r w:rsidR="006E4773">
        <w:t xml:space="preserve">Mr. Becker </w:t>
      </w:r>
      <w:r w:rsidR="00930B50">
        <w:t>stated that between now and the end of the fiscal year</w:t>
      </w:r>
      <w:r w:rsidR="00C03065">
        <w:t xml:space="preserve">, </w:t>
      </w:r>
      <w:r w:rsidR="00930B50">
        <w:t>the Central Wasatch Commission will go through a budget adjustment</w:t>
      </w:r>
      <w:r w:rsidR="00E917AE">
        <w:t xml:space="preserve">.  </w:t>
      </w:r>
      <w:r w:rsidR="00C03065">
        <w:t>He state</w:t>
      </w:r>
      <w:r w:rsidR="00FD203F">
        <w:t>d</w:t>
      </w:r>
      <w:r w:rsidR="00C03065">
        <w:t xml:space="preserve"> that t</w:t>
      </w:r>
      <w:r w:rsidR="00E917AE">
        <w:t xml:space="preserve">here is a substantial amount </w:t>
      </w:r>
      <w:r w:rsidR="00C03065">
        <w:t xml:space="preserve">in </w:t>
      </w:r>
      <w:r w:rsidR="00E917AE">
        <w:t xml:space="preserve">reserves to </w:t>
      </w:r>
      <w:r w:rsidR="00C03065">
        <w:t xml:space="preserve">cover </w:t>
      </w:r>
      <w:r w:rsidR="00E917AE">
        <w:t>any gap</w:t>
      </w:r>
      <w:r w:rsidR="00B76203">
        <w:t xml:space="preserve">.  </w:t>
      </w:r>
    </w:p>
    <w:p w14:paraId="21AF5070" w14:textId="77777777" w:rsidR="00EA67C8" w:rsidRDefault="00EA67C8" w:rsidP="00FD00DC">
      <w:pPr>
        <w:tabs>
          <w:tab w:val="left" w:pos="1440"/>
          <w:tab w:val="left" w:pos="2160"/>
        </w:tabs>
        <w:jc w:val="both"/>
      </w:pPr>
    </w:p>
    <w:p w14:paraId="5C28EAE2" w14:textId="77777777" w:rsidR="00EA67C8" w:rsidRPr="00EC4506" w:rsidRDefault="00EA67C8" w:rsidP="00EA67C8">
      <w:pPr>
        <w:pStyle w:val="ListParagraph"/>
        <w:numPr>
          <w:ilvl w:val="0"/>
          <w:numId w:val="20"/>
        </w:numPr>
        <w:tabs>
          <w:tab w:val="left" w:pos="720"/>
          <w:tab w:val="left" w:pos="1440"/>
          <w:tab w:val="left" w:pos="2160"/>
        </w:tabs>
        <w:jc w:val="both"/>
        <w:rPr>
          <w:b/>
          <w:bCs/>
        </w:rPr>
      </w:pPr>
      <w:r>
        <w:rPr>
          <w:b/>
          <w:bCs/>
          <w:u w:val="single"/>
        </w:rPr>
        <w:t>Committee Members will be asked to Discuss the Draft Grant Proposal, Provide Guidance, and Determine a Plan for Action for Submission.</w:t>
      </w:r>
    </w:p>
    <w:p w14:paraId="47474FE5" w14:textId="485A1D55" w:rsidR="00B76203" w:rsidRDefault="00B76203" w:rsidP="00FD00DC">
      <w:pPr>
        <w:tabs>
          <w:tab w:val="left" w:pos="1440"/>
          <w:tab w:val="left" w:pos="2160"/>
        </w:tabs>
        <w:jc w:val="both"/>
      </w:pPr>
    </w:p>
    <w:p w14:paraId="03F155C7" w14:textId="634726A4" w:rsidR="00240834" w:rsidRPr="000948AD" w:rsidRDefault="00240834" w:rsidP="00240834">
      <w:pPr>
        <w:tabs>
          <w:tab w:val="left" w:pos="720"/>
          <w:tab w:val="left" w:pos="1440"/>
          <w:tab w:val="left" w:pos="2160"/>
        </w:tabs>
        <w:jc w:val="both"/>
        <w:rPr>
          <w:caps/>
        </w:rPr>
      </w:pPr>
      <w:r>
        <w:rPr>
          <w:b/>
          <w:bCs/>
        </w:rPr>
        <w:t xml:space="preserve">MOTION:  </w:t>
      </w:r>
      <w:r>
        <w:t xml:space="preserve">Mayor </w:t>
      </w:r>
      <w:r>
        <w:t>Mendenhall moved that the Short-Term Project Committee direct staff to proceed with two grant applications</w:t>
      </w:r>
      <w:r w:rsidR="00C03065">
        <w:t>; o</w:t>
      </w:r>
      <w:r>
        <w:t>ne for the Silver Lake Project with a total project cost of $300,000 and a $150,000 request for the White Pine Bridge Project.  The cost of the project is $150,000 with a $60,000 cash match from the Central Wasatch Commission.</w:t>
      </w:r>
      <w:r w:rsidR="00CB72C0">
        <w:t xml:space="preserve">  Chair Bradley seconded the motion.</w:t>
      </w:r>
      <w:r w:rsidR="000948AD">
        <w:t xml:space="preserve">  </w:t>
      </w:r>
    </w:p>
    <w:p w14:paraId="1D59F59A" w14:textId="77777777" w:rsidR="000948AD" w:rsidRDefault="00CB72C0" w:rsidP="00240834">
      <w:pPr>
        <w:tabs>
          <w:tab w:val="left" w:pos="720"/>
          <w:tab w:val="left" w:pos="1440"/>
          <w:tab w:val="left" w:pos="2160"/>
        </w:tabs>
        <w:jc w:val="both"/>
      </w:pPr>
      <w:r>
        <w:t xml:space="preserve"> </w:t>
      </w:r>
    </w:p>
    <w:p w14:paraId="5C7454DC" w14:textId="19CACC10" w:rsidR="00240834" w:rsidRDefault="000948AD" w:rsidP="00240834">
      <w:pPr>
        <w:tabs>
          <w:tab w:val="left" w:pos="720"/>
          <w:tab w:val="left" w:pos="1440"/>
          <w:tab w:val="left" w:pos="2160"/>
        </w:tabs>
        <w:jc w:val="both"/>
      </w:pPr>
      <w:r>
        <w:t>Ms. Nielsen state</w:t>
      </w:r>
      <w:r w:rsidR="00C03065">
        <w:t>d</w:t>
      </w:r>
      <w:r>
        <w:t xml:space="preserve"> that</w:t>
      </w:r>
      <w:r w:rsidR="00656129">
        <w:t xml:space="preserve"> staff </w:t>
      </w:r>
      <w:r w:rsidR="00C03065">
        <w:t xml:space="preserve">would </w:t>
      </w:r>
      <w:r w:rsidR="00656129">
        <w:t xml:space="preserve">present prepared grant applications at the next meeting </w:t>
      </w:r>
      <w:r w:rsidR="007D5CC5">
        <w:t xml:space="preserve">scheduled for March 9.  </w:t>
      </w:r>
    </w:p>
    <w:p w14:paraId="621D3DDB" w14:textId="1C96D3DF" w:rsidR="008B3E08" w:rsidRDefault="008B3E08" w:rsidP="00240834">
      <w:pPr>
        <w:tabs>
          <w:tab w:val="left" w:pos="720"/>
          <w:tab w:val="left" w:pos="1440"/>
          <w:tab w:val="left" w:pos="2160"/>
        </w:tabs>
        <w:jc w:val="both"/>
      </w:pPr>
    </w:p>
    <w:p w14:paraId="5FD817B7" w14:textId="77777777" w:rsidR="004C1435" w:rsidRPr="00EA67C8" w:rsidRDefault="004C1435" w:rsidP="004C1435">
      <w:pPr>
        <w:tabs>
          <w:tab w:val="left" w:pos="720"/>
          <w:tab w:val="left" w:pos="1440"/>
          <w:tab w:val="left" w:pos="2160"/>
        </w:tabs>
        <w:jc w:val="both"/>
        <w:rPr>
          <w:caps/>
        </w:rPr>
      </w:pPr>
      <w:r>
        <w:t xml:space="preserve">The motion passed with the unanimous consent of the Committee.  </w:t>
      </w:r>
    </w:p>
    <w:p w14:paraId="754BBD37" w14:textId="77777777" w:rsidR="00EC4506" w:rsidRPr="00EC4506" w:rsidRDefault="00EC4506" w:rsidP="00EC4506">
      <w:pPr>
        <w:tabs>
          <w:tab w:val="left" w:pos="720"/>
          <w:tab w:val="left" w:pos="1440"/>
          <w:tab w:val="left" w:pos="2160"/>
        </w:tabs>
        <w:jc w:val="both"/>
        <w:rPr>
          <w:b/>
          <w:bCs/>
        </w:rPr>
      </w:pPr>
    </w:p>
    <w:p w14:paraId="13277478" w14:textId="0895C0ED" w:rsidR="00BC4BC6" w:rsidRDefault="0065650A" w:rsidP="004C1435">
      <w:pPr>
        <w:pStyle w:val="ListParagraph"/>
        <w:keepNext/>
        <w:keepLines/>
        <w:numPr>
          <w:ilvl w:val="0"/>
          <w:numId w:val="13"/>
        </w:numPr>
        <w:tabs>
          <w:tab w:val="left" w:pos="1440"/>
          <w:tab w:val="left" w:pos="2160"/>
        </w:tabs>
        <w:ind w:hanging="720"/>
        <w:jc w:val="both"/>
        <w:rPr>
          <w:b/>
          <w:bCs/>
          <w:u w:val="single"/>
        </w:rPr>
      </w:pPr>
      <w:r>
        <w:rPr>
          <w:b/>
          <w:bCs/>
          <w:u w:val="single"/>
        </w:rPr>
        <w:t>IDENTIFIED PROJECTS MATRIX</w:t>
      </w:r>
    </w:p>
    <w:p w14:paraId="741702F6" w14:textId="77777777" w:rsidR="000B2595" w:rsidRDefault="000B2595" w:rsidP="004C1435">
      <w:pPr>
        <w:pStyle w:val="ListParagraph"/>
        <w:keepNext/>
        <w:keepLines/>
        <w:tabs>
          <w:tab w:val="left" w:pos="1440"/>
          <w:tab w:val="left" w:pos="2160"/>
        </w:tabs>
        <w:jc w:val="both"/>
        <w:rPr>
          <w:b/>
          <w:bCs/>
          <w:u w:val="single"/>
        </w:rPr>
      </w:pPr>
    </w:p>
    <w:p w14:paraId="17395436" w14:textId="45F7251A" w:rsidR="000667DA" w:rsidRDefault="00F95275" w:rsidP="004C1435">
      <w:pPr>
        <w:pStyle w:val="ListParagraph"/>
        <w:keepNext/>
        <w:keepLines/>
        <w:numPr>
          <w:ilvl w:val="0"/>
          <w:numId w:val="21"/>
        </w:numPr>
        <w:tabs>
          <w:tab w:val="left" w:pos="720"/>
          <w:tab w:val="left" w:pos="1440"/>
          <w:tab w:val="left" w:pos="2160"/>
        </w:tabs>
        <w:ind w:left="1440" w:hanging="720"/>
        <w:jc w:val="both"/>
      </w:pPr>
      <w:r>
        <w:rPr>
          <w:b/>
          <w:bCs/>
          <w:u w:val="single"/>
        </w:rPr>
        <w:t xml:space="preserve">Committee Members will Discuss a Matrix of Already-Identified “Shovel-Ready” Projects. </w:t>
      </w:r>
    </w:p>
    <w:p w14:paraId="7D8505F2" w14:textId="7AEAF175" w:rsidR="00F7488F" w:rsidRDefault="00F7488F" w:rsidP="004B0070">
      <w:pPr>
        <w:tabs>
          <w:tab w:val="left" w:pos="1440"/>
          <w:tab w:val="left" w:pos="2160"/>
        </w:tabs>
        <w:jc w:val="both"/>
      </w:pPr>
    </w:p>
    <w:p w14:paraId="21C4B36D" w14:textId="1A4DF01A" w:rsidR="004B0070" w:rsidRDefault="00F95275" w:rsidP="004B0070">
      <w:pPr>
        <w:pStyle w:val="ListParagraph"/>
        <w:numPr>
          <w:ilvl w:val="0"/>
          <w:numId w:val="13"/>
        </w:numPr>
        <w:tabs>
          <w:tab w:val="left" w:pos="1440"/>
          <w:tab w:val="left" w:pos="2160"/>
        </w:tabs>
        <w:ind w:hanging="720"/>
        <w:jc w:val="both"/>
        <w:rPr>
          <w:b/>
          <w:bCs/>
          <w:u w:val="single"/>
        </w:rPr>
      </w:pPr>
      <w:r>
        <w:rPr>
          <w:b/>
          <w:bCs/>
          <w:u w:val="single"/>
        </w:rPr>
        <w:t>CALL FOR PROJECT PROPOSALS</w:t>
      </w:r>
    </w:p>
    <w:p w14:paraId="3EE19B41" w14:textId="2750DB20" w:rsidR="004B0070" w:rsidRDefault="004B0070" w:rsidP="004B0070">
      <w:pPr>
        <w:tabs>
          <w:tab w:val="left" w:pos="1440"/>
          <w:tab w:val="left" w:pos="2160"/>
        </w:tabs>
        <w:jc w:val="both"/>
      </w:pPr>
    </w:p>
    <w:p w14:paraId="63F319B6" w14:textId="16FB09C9" w:rsidR="00F95275" w:rsidRPr="00EC4506" w:rsidRDefault="00F0379B" w:rsidP="00F95275">
      <w:pPr>
        <w:pStyle w:val="ListParagraph"/>
        <w:numPr>
          <w:ilvl w:val="0"/>
          <w:numId w:val="23"/>
        </w:numPr>
        <w:tabs>
          <w:tab w:val="left" w:pos="1440"/>
          <w:tab w:val="left" w:pos="2160"/>
        </w:tabs>
        <w:ind w:left="1440" w:hanging="720"/>
        <w:jc w:val="both"/>
        <w:rPr>
          <w:b/>
          <w:bCs/>
        </w:rPr>
      </w:pPr>
      <w:r>
        <w:rPr>
          <w:b/>
          <w:bCs/>
          <w:u w:val="single"/>
        </w:rPr>
        <w:t>Chair Jim Bradley will Summarize the Requested Edits Made to the Call for Project Proposals Document Initially Presented to the Committee During its January Meeting.</w:t>
      </w:r>
    </w:p>
    <w:p w14:paraId="59A8D512" w14:textId="77777777" w:rsidR="00EC4506" w:rsidRPr="00EC4506" w:rsidRDefault="00EC4506" w:rsidP="00EC4506">
      <w:pPr>
        <w:tabs>
          <w:tab w:val="left" w:pos="1440"/>
          <w:tab w:val="left" w:pos="2160"/>
        </w:tabs>
        <w:jc w:val="both"/>
        <w:rPr>
          <w:b/>
          <w:bCs/>
        </w:rPr>
      </w:pPr>
    </w:p>
    <w:p w14:paraId="382225D7" w14:textId="0CA83533" w:rsidR="00F0379B" w:rsidRPr="00F95275" w:rsidRDefault="00F0379B" w:rsidP="00F95275">
      <w:pPr>
        <w:pStyle w:val="ListParagraph"/>
        <w:numPr>
          <w:ilvl w:val="0"/>
          <w:numId w:val="23"/>
        </w:numPr>
        <w:tabs>
          <w:tab w:val="left" w:pos="1440"/>
          <w:tab w:val="left" w:pos="2160"/>
        </w:tabs>
        <w:ind w:left="1440" w:hanging="720"/>
        <w:jc w:val="both"/>
        <w:rPr>
          <w:b/>
          <w:bCs/>
        </w:rPr>
      </w:pPr>
      <w:r>
        <w:rPr>
          <w:b/>
          <w:bCs/>
          <w:u w:val="single"/>
        </w:rPr>
        <w:lastRenderedPageBreak/>
        <w:t xml:space="preserve">Chair Jim Bradley will Ask Committee Members to Discuss the Proposed Timeline for Opening the Call for Proposals, Review of Proposals Received by CWC Staff, </w:t>
      </w:r>
      <w:r w:rsidR="00E851BF">
        <w:rPr>
          <w:b/>
          <w:bCs/>
          <w:u w:val="single"/>
        </w:rPr>
        <w:t>Committee Members, and the Full Commission.</w:t>
      </w:r>
    </w:p>
    <w:p w14:paraId="6A877A73" w14:textId="1C5EC0F2" w:rsidR="00576CBB" w:rsidRDefault="00576CBB" w:rsidP="00BC4BC6">
      <w:pPr>
        <w:tabs>
          <w:tab w:val="left" w:pos="1440"/>
          <w:tab w:val="left" w:pos="2160"/>
        </w:tabs>
        <w:jc w:val="both"/>
      </w:pPr>
    </w:p>
    <w:p w14:paraId="4EEF3DD2" w14:textId="66EC69FE" w:rsidR="004C1435" w:rsidRDefault="004C1435" w:rsidP="004C1435">
      <w:pPr>
        <w:tabs>
          <w:tab w:val="left" w:pos="720"/>
          <w:tab w:val="left" w:pos="1440"/>
          <w:tab w:val="left" w:pos="2160"/>
        </w:tabs>
        <w:jc w:val="both"/>
      </w:pPr>
      <w:r>
        <w:t xml:space="preserve">Ms. Nielsen </w:t>
      </w:r>
      <w:r w:rsidR="00C03065">
        <w:t xml:space="preserve">reported </w:t>
      </w:r>
      <w:r>
        <w:t>that the next step will be to obtain a Letter of Support from the Land Manager.  If the Committee is comfortable</w:t>
      </w:r>
      <w:r w:rsidR="00C03065">
        <w:t>,</w:t>
      </w:r>
      <w:r>
        <w:t xml:space="preserve"> it would be delivered to the full Commission at the March 9 meeting.  They would want to submit the project proposal shortly thereafter.  The public would be given four weeks to respond to the call for proposals.  </w:t>
      </w:r>
    </w:p>
    <w:p w14:paraId="4B2384DE" w14:textId="77777777" w:rsidR="004C1435" w:rsidRDefault="004C1435" w:rsidP="004C1435">
      <w:pPr>
        <w:tabs>
          <w:tab w:val="left" w:pos="720"/>
          <w:tab w:val="left" w:pos="1440"/>
          <w:tab w:val="left" w:pos="2160"/>
        </w:tabs>
        <w:jc w:val="both"/>
      </w:pPr>
    </w:p>
    <w:p w14:paraId="2CAD21D9" w14:textId="3F9D2EEF" w:rsidR="004C1435" w:rsidRDefault="004C1435" w:rsidP="004C1435">
      <w:pPr>
        <w:tabs>
          <w:tab w:val="left" w:pos="720"/>
          <w:tab w:val="left" w:pos="1440"/>
          <w:tab w:val="left" w:pos="2160"/>
        </w:tabs>
        <w:jc w:val="both"/>
      </w:pPr>
      <w:r>
        <w:t>Mayor Mendenhall was concerned that the costs will change over time.  She pointed out that organizations often pursue multiple lines of funding and they could be potentially unclear about how much of the $60,000 will be allocated.  Ms. Nielsen state</w:t>
      </w:r>
      <w:r w:rsidR="00C03065">
        <w:t>d</w:t>
      </w:r>
      <w:r>
        <w:t xml:space="preserve"> that the call for proposals could be pushed out further if desired by the Committee.  She pointed out that the State will make the determination mid-May.  </w:t>
      </w:r>
    </w:p>
    <w:p w14:paraId="08F85C93" w14:textId="77777777" w:rsidR="004C1435" w:rsidRDefault="004C1435" w:rsidP="004C1435">
      <w:pPr>
        <w:tabs>
          <w:tab w:val="left" w:pos="720"/>
          <w:tab w:val="left" w:pos="1440"/>
          <w:tab w:val="left" w:pos="2160"/>
        </w:tabs>
        <w:jc w:val="both"/>
      </w:pPr>
    </w:p>
    <w:p w14:paraId="3B04259B" w14:textId="5817DC16" w:rsidR="004C1435" w:rsidRDefault="004C1435" w:rsidP="004C1435">
      <w:pPr>
        <w:tabs>
          <w:tab w:val="left" w:pos="720"/>
          <w:tab w:val="left" w:pos="1440"/>
          <w:tab w:val="left" w:pos="2160"/>
        </w:tabs>
        <w:jc w:val="both"/>
      </w:pPr>
      <w:r>
        <w:t xml:space="preserve">Chair Bradley would not want to be in the position of not being able to deliver because all of the money has been spent.  He pointed out that sending out a call for projects that also sends a message of expectation.  Additional clarity was sought on the cost of projects.  Mr. Becker explained that when they began the </w:t>
      </w:r>
      <w:r w:rsidR="002727B8">
        <w:t>process,</w:t>
      </w:r>
      <w:r>
        <w:t xml:space="preserve"> they did not know exactly what they would be pursuing.  Based on the work of the Budget Finance Committee and the CWC, they knew there would be a pool of money available, however, the amount </w:t>
      </w:r>
      <w:r w:rsidR="00C03065">
        <w:t xml:space="preserve">had </w:t>
      </w:r>
      <w:r>
        <w:t xml:space="preserve">not </w:t>
      </w:r>
      <w:r w:rsidR="00C03065">
        <w:t xml:space="preserve">yet been </w:t>
      </w:r>
      <w:r>
        <w:t xml:space="preserve">determined.  The intent was to use it to pursue special projects.  He stated that it will likely be in excess of $100,000.  Possible options were discussed.  </w:t>
      </w:r>
    </w:p>
    <w:p w14:paraId="2923799C" w14:textId="77777777" w:rsidR="004C1435" w:rsidRDefault="004C1435" w:rsidP="004C1435">
      <w:pPr>
        <w:tabs>
          <w:tab w:val="left" w:pos="720"/>
          <w:tab w:val="left" w:pos="1440"/>
          <w:tab w:val="left" w:pos="2160"/>
        </w:tabs>
        <w:jc w:val="both"/>
      </w:pPr>
    </w:p>
    <w:p w14:paraId="6E4E461D" w14:textId="39AEC06C" w:rsidR="004C1435" w:rsidRDefault="004C1435" w:rsidP="004C1435">
      <w:pPr>
        <w:tabs>
          <w:tab w:val="left" w:pos="720"/>
          <w:tab w:val="left" w:pos="1440"/>
          <w:tab w:val="left" w:pos="2160"/>
        </w:tabs>
        <w:jc w:val="both"/>
      </w:pPr>
      <w:r>
        <w:t xml:space="preserve">Ms. Kanter stated that they addressed putting out RFIs.  Before the State grant opportunity was </w:t>
      </w:r>
      <w:r w:rsidR="00FD203F">
        <w:t>presented,</w:t>
      </w:r>
      <w:r>
        <w:t xml:space="preserve"> they explored the idea of putting out RFIs to solicit ideas.  The State grant </w:t>
      </w:r>
      <w:r w:rsidR="00C03065">
        <w:t xml:space="preserve">forced them to </w:t>
      </w:r>
      <w:r>
        <w:t>focus on one particular area and distracted them from the original opportunity.  Mayor Mend</w:t>
      </w:r>
      <w:r>
        <w:t>en</w:t>
      </w:r>
      <w:r>
        <w:t xml:space="preserve">hall suggested they be clear in the characterization of the RFI and specify </w:t>
      </w:r>
      <w:r w:rsidR="00C03065">
        <w:t xml:space="preserve">in the description </w:t>
      </w:r>
      <w:r>
        <w:t xml:space="preserve">that the grant application is a preliminary step.  </w:t>
      </w:r>
    </w:p>
    <w:p w14:paraId="49A80239" w14:textId="24798F16" w:rsidR="004C1435" w:rsidRDefault="004C1435" w:rsidP="00BC4BC6">
      <w:pPr>
        <w:tabs>
          <w:tab w:val="left" w:pos="1440"/>
          <w:tab w:val="left" w:pos="2160"/>
        </w:tabs>
        <w:jc w:val="both"/>
      </w:pPr>
    </w:p>
    <w:p w14:paraId="66731502" w14:textId="3C3B6391" w:rsidR="00F40E60" w:rsidRDefault="00F40E60" w:rsidP="00BC4BC6">
      <w:pPr>
        <w:tabs>
          <w:tab w:val="left" w:pos="1440"/>
          <w:tab w:val="left" w:pos="2160"/>
        </w:tabs>
        <w:jc w:val="both"/>
      </w:pPr>
      <w:r>
        <w:t xml:space="preserve">It was reported that the Save Our Canyons Fundraiser </w:t>
      </w:r>
      <w:r w:rsidR="00C03065">
        <w:t>wa</w:t>
      </w:r>
      <w:r>
        <w:t>s schedule</w:t>
      </w:r>
      <w:r w:rsidR="00C03065">
        <w:t>d</w:t>
      </w:r>
      <w:r>
        <w:t xml:space="preserve"> for March 7.  </w:t>
      </w:r>
    </w:p>
    <w:p w14:paraId="648F3C6A" w14:textId="77777777" w:rsidR="00F40E60" w:rsidRPr="000667DA" w:rsidRDefault="00F40E60" w:rsidP="00BC4BC6">
      <w:pPr>
        <w:tabs>
          <w:tab w:val="left" w:pos="1440"/>
          <w:tab w:val="left" w:pos="2160"/>
        </w:tabs>
        <w:jc w:val="both"/>
      </w:pPr>
    </w:p>
    <w:p w14:paraId="43A5015F" w14:textId="4341D292" w:rsidR="00C71F97" w:rsidRPr="00BC4BC6" w:rsidRDefault="00913232" w:rsidP="00BC4BC6">
      <w:pPr>
        <w:pStyle w:val="ListParagraph"/>
        <w:numPr>
          <w:ilvl w:val="0"/>
          <w:numId w:val="13"/>
        </w:numPr>
        <w:tabs>
          <w:tab w:val="left" w:pos="1440"/>
          <w:tab w:val="left" w:pos="2160"/>
        </w:tabs>
        <w:ind w:hanging="720"/>
        <w:jc w:val="both"/>
        <w:rPr>
          <w:b/>
          <w:bCs/>
          <w:u w:val="single"/>
        </w:rPr>
      </w:pPr>
      <w:r>
        <w:rPr>
          <w:b/>
          <w:bCs/>
          <w:u w:val="single"/>
        </w:rPr>
        <w:t>A</w:t>
      </w:r>
      <w:r w:rsidR="00C71F97" w:rsidRPr="00BC4BC6">
        <w:rPr>
          <w:b/>
          <w:bCs/>
          <w:u w:val="single"/>
        </w:rPr>
        <w:t>DJOURNMENT</w:t>
      </w:r>
    </w:p>
    <w:p w14:paraId="70A0EAF9" w14:textId="77777777" w:rsidR="00C71F97" w:rsidRDefault="00C71F97" w:rsidP="00995AB0">
      <w:pPr>
        <w:keepNext/>
        <w:keepLines/>
        <w:jc w:val="both"/>
        <w:rPr>
          <w:iCs/>
        </w:rPr>
      </w:pPr>
    </w:p>
    <w:p w14:paraId="4E653F92" w14:textId="6A01BE91" w:rsidR="007E6CC8" w:rsidRPr="007E6CC8" w:rsidRDefault="008215EF" w:rsidP="007E6CC8">
      <w:pPr>
        <w:tabs>
          <w:tab w:val="left" w:pos="1440"/>
          <w:tab w:val="left" w:pos="2160"/>
        </w:tabs>
        <w:jc w:val="both"/>
        <w:rPr>
          <w:bCs/>
        </w:rPr>
      </w:pPr>
      <w:r>
        <w:rPr>
          <w:bCs/>
        </w:rPr>
        <w:t>The Central Wasatch Commission</w:t>
      </w:r>
      <w:r w:rsidR="007E6CC8">
        <w:rPr>
          <w:bCs/>
        </w:rPr>
        <w:t xml:space="preserve"> Short-Term Projects Committee</w:t>
      </w:r>
      <w:r>
        <w:rPr>
          <w:bCs/>
        </w:rPr>
        <w:t xml:space="preserve"> Meeting adjourned at</w:t>
      </w:r>
      <w:r w:rsidR="00F31D31">
        <w:rPr>
          <w:bCs/>
        </w:rPr>
        <w:t xml:space="preserve"> </w:t>
      </w:r>
      <w:r w:rsidR="00C07737">
        <w:rPr>
          <w:bCs/>
        </w:rPr>
        <w:t xml:space="preserve">approximately </w:t>
      </w:r>
      <w:r w:rsidR="001101BE">
        <w:rPr>
          <w:bCs/>
        </w:rPr>
        <w:t>3:45 p.m.</w:t>
      </w:r>
      <w:r w:rsidR="001101BE">
        <w:rPr>
          <w:b/>
          <w:i/>
          <w:iCs/>
        </w:rPr>
        <w:t xml:space="preserve"> </w:t>
      </w:r>
      <w:r w:rsidR="007E6CC8">
        <w:rPr>
          <w:b/>
          <w:i/>
          <w:iCs/>
        </w:rPr>
        <w:br w:type="page"/>
      </w:r>
    </w:p>
    <w:p w14:paraId="09C5FF4E" w14:textId="6D9ECF31"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9A64E4">
        <w:rPr>
          <w:b/>
          <w:i/>
          <w:iCs/>
        </w:rPr>
        <w:t xml:space="preserve">Short-Term Projects Committee </w:t>
      </w:r>
      <w:r w:rsidR="007D3730" w:rsidRPr="00AD3212">
        <w:rPr>
          <w:b/>
          <w:i/>
          <w:iCs/>
        </w:rPr>
        <w:t>M</w:t>
      </w:r>
      <w:r w:rsidR="00F13540" w:rsidRPr="00AD3212">
        <w:rPr>
          <w:b/>
          <w:i/>
          <w:iCs/>
        </w:rPr>
        <w:t>eeting</w:t>
      </w:r>
      <w:r w:rsidR="00AD3212">
        <w:rPr>
          <w:b/>
          <w:i/>
          <w:iCs/>
        </w:rPr>
        <w:t xml:space="preserve"> held</w:t>
      </w:r>
      <w:r w:rsidR="005E0B33">
        <w:rPr>
          <w:b/>
          <w:i/>
          <w:iCs/>
        </w:rPr>
        <w:t xml:space="preserve"> </w:t>
      </w:r>
      <w:r w:rsidR="007E6CC8">
        <w:rPr>
          <w:b/>
          <w:i/>
          <w:iCs/>
        </w:rPr>
        <w:t>Monday</w:t>
      </w:r>
      <w:r w:rsidR="004A5916">
        <w:rPr>
          <w:b/>
          <w:i/>
          <w:iCs/>
        </w:rPr>
        <w:t>,</w:t>
      </w:r>
      <w:r w:rsidR="00056A20">
        <w:rPr>
          <w:b/>
          <w:i/>
          <w:iCs/>
        </w:rPr>
        <w:t xml:space="preserve"> </w:t>
      </w:r>
      <w:r w:rsidR="007E6CC8">
        <w:rPr>
          <w:b/>
          <w:i/>
          <w:iCs/>
        </w:rPr>
        <w:t>February 24</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29ABDC9E" w:rsidR="004A18FF"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p>
    <w:p w14:paraId="413B67C6" w14:textId="77777777" w:rsidR="00302E44" w:rsidRPr="00AD3212" w:rsidRDefault="00302E44"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p>
    <w:sectPr w:rsidR="00302E44"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F9216" w14:textId="77777777" w:rsidR="00D53A86" w:rsidRDefault="00D53A86">
      <w:r>
        <w:separator/>
      </w:r>
    </w:p>
  </w:endnote>
  <w:endnote w:type="continuationSeparator" w:id="0">
    <w:p w14:paraId="18B3A892" w14:textId="77777777" w:rsidR="00D53A86" w:rsidRDefault="00D53A86">
      <w:r>
        <w:continuationSeparator/>
      </w:r>
    </w:p>
  </w:endnote>
  <w:endnote w:type="continuationNotice" w:id="1">
    <w:p w14:paraId="785AAA26" w14:textId="77777777" w:rsidR="00D53A86" w:rsidRDefault="00D53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7C63A44"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E464A5">
      <w:rPr>
        <w:i/>
        <w:sz w:val="18"/>
        <w:szCs w:val="18"/>
        <w:lang w:val="en-CA"/>
      </w:rPr>
      <w:t xml:space="preserve">Short-Term Projects Committee </w:t>
    </w:r>
    <w:r w:rsidR="002F37AC">
      <w:rPr>
        <w:i/>
        <w:sz w:val="18"/>
        <w:szCs w:val="18"/>
        <w:lang w:val="en-CA"/>
      </w:rPr>
      <w:t xml:space="preserve">Meeting – </w:t>
    </w:r>
    <w:r w:rsidR="00056A20">
      <w:rPr>
        <w:i/>
        <w:sz w:val="18"/>
        <w:szCs w:val="18"/>
        <w:lang w:val="en-CA"/>
      </w:rPr>
      <w:t>0</w:t>
    </w:r>
    <w:r w:rsidR="00A11B5A">
      <w:rPr>
        <w:i/>
        <w:sz w:val="18"/>
        <w:szCs w:val="18"/>
        <w:lang w:val="en-CA"/>
      </w:rPr>
      <w:t>2</w:t>
    </w:r>
    <w:r w:rsidR="00917017">
      <w:rPr>
        <w:i/>
        <w:sz w:val="18"/>
        <w:szCs w:val="18"/>
        <w:lang w:val="en-CA"/>
      </w:rPr>
      <w:t>/</w:t>
    </w:r>
    <w:r w:rsidR="00A11B5A">
      <w:rPr>
        <w:i/>
        <w:sz w:val="18"/>
        <w:szCs w:val="18"/>
        <w:lang w:val="en-CA"/>
      </w:rPr>
      <w:t>24</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AE55F" w14:textId="77777777" w:rsidR="00D53A86" w:rsidRDefault="00D53A86">
      <w:r>
        <w:separator/>
      </w:r>
    </w:p>
  </w:footnote>
  <w:footnote w:type="continuationSeparator" w:id="0">
    <w:p w14:paraId="5B6396FC" w14:textId="77777777" w:rsidR="00D53A86" w:rsidRDefault="00D53A86">
      <w:r>
        <w:continuationSeparator/>
      </w:r>
    </w:p>
  </w:footnote>
  <w:footnote w:type="continuationNotice" w:id="1">
    <w:p w14:paraId="34956A47" w14:textId="77777777" w:rsidR="00D53A86" w:rsidRDefault="00D53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9"/>
  </w:num>
  <w:num w:numId="4">
    <w:abstractNumId w:val="0"/>
  </w:num>
  <w:num w:numId="5">
    <w:abstractNumId w:val="8"/>
  </w:num>
  <w:num w:numId="6">
    <w:abstractNumId w:val="17"/>
  </w:num>
  <w:num w:numId="7">
    <w:abstractNumId w:val="5"/>
  </w:num>
  <w:num w:numId="8">
    <w:abstractNumId w:val="12"/>
  </w:num>
  <w:num w:numId="9">
    <w:abstractNumId w:val="4"/>
  </w:num>
  <w:num w:numId="10">
    <w:abstractNumId w:val="16"/>
  </w:num>
  <w:num w:numId="11">
    <w:abstractNumId w:val="13"/>
  </w:num>
  <w:num w:numId="12">
    <w:abstractNumId w:val="22"/>
  </w:num>
  <w:num w:numId="13">
    <w:abstractNumId w:val="1"/>
  </w:num>
  <w:num w:numId="14">
    <w:abstractNumId w:val="18"/>
  </w:num>
  <w:num w:numId="15">
    <w:abstractNumId w:val="11"/>
  </w:num>
  <w:num w:numId="16">
    <w:abstractNumId w:val="19"/>
  </w:num>
  <w:num w:numId="17">
    <w:abstractNumId w:val="15"/>
  </w:num>
  <w:num w:numId="18">
    <w:abstractNumId w:val="14"/>
  </w:num>
  <w:num w:numId="19">
    <w:abstractNumId w:val="3"/>
  </w:num>
  <w:num w:numId="20">
    <w:abstractNumId w:val="21"/>
  </w:num>
  <w:num w:numId="21">
    <w:abstractNumId w:val="20"/>
  </w:num>
  <w:num w:numId="22">
    <w:abstractNumId w:val="6"/>
  </w:num>
  <w:num w:numId="2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wFAIeN9tktAAAA"/>
  </w:docVars>
  <w:rsids>
    <w:rsidRoot w:val="00227B9E"/>
    <w:rsid w:val="00000079"/>
    <w:rsid w:val="000001EA"/>
    <w:rsid w:val="0000034D"/>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416"/>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798"/>
    <w:rsid w:val="000279E4"/>
    <w:rsid w:val="00027DEC"/>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093"/>
    <w:rsid w:val="00045222"/>
    <w:rsid w:val="000457A9"/>
    <w:rsid w:val="00045B0E"/>
    <w:rsid w:val="00045BFA"/>
    <w:rsid w:val="00045DC2"/>
    <w:rsid w:val="00045ED6"/>
    <w:rsid w:val="00046167"/>
    <w:rsid w:val="00046605"/>
    <w:rsid w:val="00046757"/>
    <w:rsid w:val="00046759"/>
    <w:rsid w:val="0004723A"/>
    <w:rsid w:val="000473B1"/>
    <w:rsid w:val="000476B5"/>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222"/>
    <w:rsid w:val="00094311"/>
    <w:rsid w:val="000944D3"/>
    <w:rsid w:val="000948AD"/>
    <w:rsid w:val="00094C7F"/>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069"/>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8F"/>
    <w:rsid w:val="000A7883"/>
    <w:rsid w:val="000A7BEF"/>
    <w:rsid w:val="000A7F14"/>
    <w:rsid w:val="000B04BB"/>
    <w:rsid w:val="000B0514"/>
    <w:rsid w:val="000B0BDC"/>
    <w:rsid w:val="000B0E40"/>
    <w:rsid w:val="000B1031"/>
    <w:rsid w:val="000B2595"/>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E5F"/>
    <w:rsid w:val="000D7108"/>
    <w:rsid w:val="000D71CF"/>
    <w:rsid w:val="000D72BB"/>
    <w:rsid w:val="000D7360"/>
    <w:rsid w:val="000D7646"/>
    <w:rsid w:val="000D767F"/>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1C2"/>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3D6"/>
    <w:rsid w:val="00110CBA"/>
    <w:rsid w:val="0011138F"/>
    <w:rsid w:val="00111B71"/>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6A"/>
    <w:rsid w:val="00132FD8"/>
    <w:rsid w:val="00132FF0"/>
    <w:rsid w:val="00133139"/>
    <w:rsid w:val="0013399B"/>
    <w:rsid w:val="001348A0"/>
    <w:rsid w:val="001348E8"/>
    <w:rsid w:val="001349CF"/>
    <w:rsid w:val="00134A40"/>
    <w:rsid w:val="00134A6F"/>
    <w:rsid w:val="001351E5"/>
    <w:rsid w:val="00135334"/>
    <w:rsid w:val="001353A8"/>
    <w:rsid w:val="00135589"/>
    <w:rsid w:val="00135E1F"/>
    <w:rsid w:val="001360DD"/>
    <w:rsid w:val="00136453"/>
    <w:rsid w:val="00136C22"/>
    <w:rsid w:val="00137019"/>
    <w:rsid w:val="0013712A"/>
    <w:rsid w:val="00137260"/>
    <w:rsid w:val="0013761B"/>
    <w:rsid w:val="0013779C"/>
    <w:rsid w:val="00137930"/>
    <w:rsid w:val="00137AB8"/>
    <w:rsid w:val="00140298"/>
    <w:rsid w:val="00140363"/>
    <w:rsid w:val="0014131A"/>
    <w:rsid w:val="001415E8"/>
    <w:rsid w:val="00141A0B"/>
    <w:rsid w:val="00141FC8"/>
    <w:rsid w:val="0014236B"/>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C43"/>
    <w:rsid w:val="00157C7A"/>
    <w:rsid w:val="00157E2D"/>
    <w:rsid w:val="00157FE7"/>
    <w:rsid w:val="001600BA"/>
    <w:rsid w:val="001605E3"/>
    <w:rsid w:val="001608C1"/>
    <w:rsid w:val="001608EF"/>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9B7"/>
    <w:rsid w:val="00164EA2"/>
    <w:rsid w:val="001650FC"/>
    <w:rsid w:val="00165137"/>
    <w:rsid w:val="00165272"/>
    <w:rsid w:val="00165324"/>
    <w:rsid w:val="00165BC7"/>
    <w:rsid w:val="00166182"/>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449"/>
    <w:rsid w:val="00176650"/>
    <w:rsid w:val="00176BFE"/>
    <w:rsid w:val="00176CF3"/>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997"/>
    <w:rsid w:val="00193BB0"/>
    <w:rsid w:val="00193C86"/>
    <w:rsid w:val="00193E61"/>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35E"/>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6F1E"/>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9AA"/>
    <w:rsid w:val="001B2A6B"/>
    <w:rsid w:val="001B31BB"/>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4A85"/>
    <w:rsid w:val="001C50DA"/>
    <w:rsid w:val="001C5677"/>
    <w:rsid w:val="001C5B0D"/>
    <w:rsid w:val="001C6A15"/>
    <w:rsid w:val="001C6A63"/>
    <w:rsid w:val="001C6E05"/>
    <w:rsid w:val="001C701C"/>
    <w:rsid w:val="001C785B"/>
    <w:rsid w:val="001C79DC"/>
    <w:rsid w:val="001C7E5C"/>
    <w:rsid w:val="001C7E8A"/>
    <w:rsid w:val="001D052D"/>
    <w:rsid w:val="001D0669"/>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562"/>
    <w:rsid w:val="002045A1"/>
    <w:rsid w:val="00204985"/>
    <w:rsid w:val="00204DC9"/>
    <w:rsid w:val="002051D3"/>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767"/>
    <w:rsid w:val="00207ABD"/>
    <w:rsid w:val="00207E8B"/>
    <w:rsid w:val="00207E9F"/>
    <w:rsid w:val="00207EFA"/>
    <w:rsid w:val="00210161"/>
    <w:rsid w:val="00210199"/>
    <w:rsid w:val="0021084C"/>
    <w:rsid w:val="00210D99"/>
    <w:rsid w:val="00211275"/>
    <w:rsid w:val="00212008"/>
    <w:rsid w:val="002124B2"/>
    <w:rsid w:val="00212D8D"/>
    <w:rsid w:val="00213512"/>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8024D"/>
    <w:rsid w:val="002805D4"/>
    <w:rsid w:val="002805FC"/>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1D"/>
    <w:rsid w:val="00284820"/>
    <w:rsid w:val="00284B27"/>
    <w:rsid w:val="00284BC6"/>
    <w:rsid w:val="00284BFF"/>
    <w:rsid w:val="00284F79"/>
    <w:rsid w:val="00285106"/>
    <w:rsid w:val="002851E4"/>
    <w:rsid w:val="00285241"/>
    <w:rsid w:val="00285603"/>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2B07"/>
    <w:rsid w:val="002B3017"/>
    <w:rsid w:val="002B34F3"/>
    <w:rsid w:val="002B371A"/>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3B2"/>
    <w:rsid w:val="002D34B5"/>
    <w:rsid w:val="002D3859"/>
    <w:rsid w:val="002D42B7"/>
    <w:rsid w:val="002D452C"/>
    <w:rsid w:val="002D4A83"/>
    <w:rsid w:val="002D4D3A"/>
    <w:rsid w:val="002D4F70"/>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91"/>
    <w:rsid w:val="002F6DB1"/>
    <w:rsid w:val="002F6F52"/>
    <w:rsid w:val="003000EE"/>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E44"/>
    <w:rsid w:val="00302F93"/>
    <w:rsid w:val="00303505"/>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CC3"/>
    <w:rsid w:val="00315FF6"/>
    <w:rsid w:val="00316137"/>
    <w:rsid w:val="0031646D"/>
    <w:rsid w:val="003164BD"/>
    <w:rsid w:val="003164E9"/>
    <w:rsid w:val="0031672C"/>
    <w:rsid w:val="00316F08"/>
    <w:rsid w:val="00317017"/>
    <w:rsid w:val="0031724E"/>
    <w:rsid w:val="00317478"/>
    <w:rsid w:val="0032041C"/>
    <w:rsid w:val="003207E7"/>
    <w:rsid w:val="003208C5"/>
    <w:rsid w:val="00320EED"/>
    <w:rsid w:val="003216CD"/>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D8B"/>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4B"/>
    <w:rsid w:val="003457F9"/>
    <w:rsid w:val="003458EC"/>
    <w:rsid w:val="003466C3"/>
    <w:rsid w:val="00346E29"/>
    <w:rsid w:val="0034779B"/>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D"/>
    <w:rsid w:val="003621DF"/>
    <w:rsid w:val="00362562"/>
    <w:rsid w:val="003628A8"/>
    <w:rsid w:val="0036299D"/>
    <w:rsid w:val="00363314"/>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67B88"/>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800"/>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2F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3CF3"/>
    <w:rsid w:val="00394087"/>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97868"/>
    <w:rsid w:val="003A069C"/>
    <w:rsid w:val="003A071A"/>
    <w:rsid w:val="003A087C"/>
    <w:rsid w:val="003A08E3"/>
    <w:rsid w:val="003A0CAA"/>
    <w:rsid w:val="003A16EB"/>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40E"/>
    <w:rsid w:val="003E664B"/>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1056"/>
    <w:rsid w:val="00421087"/>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FE7"/>
    <w:rsid w:val="00425255"/>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40036"/>
    <w:rsid w:val="00440C0C"/>
    <w:rsid w:val="00440D0F"/>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762B"/>
    <w:rsid w:val="00447673"/>
    <w:rsid w:val="004477E5"/>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321"/>
    <w:rsid w:val="00476532"/>
    <w:rsid w:val="004766A0"/>
    <w:rsid w:val="00476837"/>
    <w:rsid w:val="00476BF7"/>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1F0"/>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697"/>
    <w:rsid w:val="0049483B"/>
    <w:rsid w:val="00494BBA"/>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932"/>
    <w:rsid w:val="004B59E8"/>
    <w:rsid w:val="004B5E30"/>
    <w:rsid w:val="004B5F47"/>
    <w:rsid w:val="004B5F95"/>
    <w:rsid w:val="004B6170"/>
    <w:rsid w:val="004B6427"/>
    <w:rsid w:val="004B64B7"/>
    <w:rsid w:val="004B70A6"/>
    <w:rsid w:val="004B7378"/>
    <w:rsid w:val="004B786C"/>
    <w:rsid w:val="004B7915"/>
    <w:rsid w:val="004B79C8"/>
    <w:rsid w:val="004B7A41"/>
    <w:rsid w:val="004B7D1E"/>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D002A"/>
    <w:rsid w:val="004D004F"/>
    <w:rsid w:val="004D016A"/>
    <w:rsid w:val="004D0264"/>
    <w:rsid w:val="004D0285"/>
    <w:rsid w:val="004D0FF3"/>
    <w:rsid w:val="004D1161"/>
    <w:rsid w:val="004D128D"/>
    <w:rsid w:val="004D1DCA"/>
    <w:rsid w:val="004D203D"/>
    <w:rsid w:val="004D248C"/>
    <w:rsid w:val="004D280C"/>
    <w:rsid w:val="004D2A5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4A2"/>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F54"/>
    <w:rsid w:val="004F0592"/>
    <w:rsid w:val="004F0C8A"/>
    <w:rsid w:val="004F0FF6"/>
    <w:rsid w:val="004F10D0"/>
    <w:rsid w:val="004F12FD"/>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1C6"/>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A12"/>
    <w:rsid w:val="00536BD9"/>
    <w:rsid w:val="00536DE2"/>
    <w:rsid w:val="00536E71"/>
    <w:rsid w:val="00536F0B"/>
    <w:rsid w:val="00537208"/>
    <w:rsid w:val="005375DF"/>
    <w:rsid w:val="00537D41"/>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76F"/>
    <w:rsid w:val="0055384C"/>
    <w:rsid w:val="005538D2"/>
    <w:rsid w:val="00553C53"/>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6CBB"/>
    <w:rsid w:val="005773D9"/>
    <w:rsid w:val="00577419"/>
    <w:rsid w:val="0057760F"/>
    <w:rsid w:val="0057792A"/>
    <w:rsid w:val="00577948"/>
    <w:rsid w:val="00577A1F"/>
    <w:rsid w:val="00580049"/>
    <w:rsid w:val="00580944"/>
    <w:rsid w:val="00580A96"/>
    <w:rsid w:val="00580C63"/>
    <w:rsid w:val="00580D07"/>
    <w:rsid w:val="00580E44"/>
    <w:rsid w:val="00580EA4"/>
    <w:rsid w:val="00580F5A"/>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F5"/>
    <w:rsid w:val="0059117A"/>
    <w:rsid w:val="005911F5"/>
    <w:rsid w:val="00591371"/>
    <w:rsid w:val="005915F6"/>
    <w:rsid w:val="00591A09"/>
    <w:rsid w:val="00591D4A"/>
    <w:rsid w:val="00591E51"/>
    <w:rsid w:val="005925B9"/>
    <w:rsid w:val="00592A3F"/>
    <w:rsid w:val="005934A2"/>
    <w:rsid w:val="005941A5"/>
    <w:rsid w:val="005941B3"/>
    <w:rsid w:val="00594C57"/>
    <w:rsid w:val="00594CB7"/>
    <w:rsid w:val="0059518F"/>
    <w:rsid w:val="0059535F"/>
    <w:rsid w:val="005953AB"/>
    <w:rsid w:val="00595463"/>
    <w:rsid w:val="005955A5"/>
    <w:rsid w:val="00595973"/>
    <w:rsid w:val="00595C9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7F4"/>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EDA"/>
    <w:rsid w:val="005C3397"/>
    <w:rsid w:val="005C3579"/>
    <w:rsid w:val="005C35EC"/>
    <w:rsid w:val="005C3B9C"/>
    <w:rsid w:val="005C3F9D"/>
    <w:rsid w:val="005C47FE"/>
    <w:rsid w:val="005C4D11"/>
    <w:rsid w:val="005C4D83"/>
    <w:rsid w:val="005C5A4E"/>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187"/>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B33"/>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B4A"/>
    <w:rsid w:val="00626E77"/>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1D"/>
    <w:rsid w:val="00635C58"/>
    <w:rsid w:val="00635ED7"/>
    <w:rsid w:val="0063605A"/>
    <w:rsid w:val="00636761"/>
    <w:rsid w:val="0063697E"/>
    <w:rsid w:val="00636B39"/>
    <w:rsid w:val="00636E91"/>
    <w:rsid w:val="006379D4"/>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5D4"/>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719"/>
    <w:rsid w:val="00670B8D"/>
    <w:rsid w:val="00670C65"/>
    <w:rsid w:val="00670EB6"/>
    <w:rsid w:val="006712D3"/>
    <w:rsid w:val="006718BE"/>
    <w:rsid w:val="0067199E"/>
    <w:rsid w:val="00672200"/>
    <w:rsid w:val="006722EB"/>
    <w:rsid w:val="006723B9"/>
    <w:rsid w:val="00672E3D"/>
    <w:rsid w:val="0067360C"/>
    <w:rsid w:val="006739D4"/>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D92"/>
    <w:rsid w:val="00676F12"/>
    <w:rsid w:val="006770AA"/>
    <w:rsid w:val="0067738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BE8"/>
    <w:rsid w:val="006A2EA3"/>
    <w:rsid w:val="006A3427"/>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7A"/>
    <w:rsid w:val="006B1A1B"/>
    <w:rsid w:val="006B1D3E"/>
    <w:rsid w:val="006B1D75"/>
    <w:rsid w:val="006B208C"/>
    <w:rsid w:val="006B2662"/>
    <w:rsid w:val="006B277D"/>
    <w:rsid w:val="006B3339"/>
    <w:rsid w:val="006B395C"/>
    <w:rsid w:val="006B42F9"/>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AC0"/>
    <w:rsid w:val="006C2DC7"/>
    <w:rsid w:val="006C2FC2"/>
    <w:rsid w:val="006C39E4"/>
    <w:rsid w:val="006C42DB"/>
    <w:rsid w:val="006C4879"/>
    <w:rsid w:val="006C49C0"/>
    <w:rsid w:val="006C4D54"/>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A79"/>
    <w:rsid w:val="006D7A8F"/>
    <w:rsid w:val="006D7F6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773"/>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E7F"/>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02"/>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31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FC3"/>
    <w:rsid w:val="00736FE7"/>
    <w:rsid w:val="0073704F"/>
    <w:rsid w:val="00737B6D"/>
    <w:rsid w:val="00737DDD"/>
    <w:rsid w:val="00740278"/>
    <w:rsid w:val="00740380"/>
    <w:rsid w:val="00741727"/>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3A8"/>
    <w:rsid w:val="007754B6"/>
    <w:rsid w:val="00775BF8"/>
    <w:rsid w:val="00775C33"/>
    <w:rsid w:val="00775DFB"/>
    <w:rsid w:val="0077643C"/>
    <w:rsid w:val="00776570"/>
    <w:rsid w:val="00776831"/>
    <w:rsid w:val="00777043"/>
    <w:rsid w:val="007770AB"/>
    <w:rsid w:val="0077712F"/>
    <w:rsid w:val="007778A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198"/>
    <w:rsid w:val="007842B2"/>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C45"/>
    <w:rsid w:val="00797FEC"/>
    <w:rsid w:val="007A012B"/>
    <w:rsid w:val="007A0163"/>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88D"/>
    <w:rsid w:val="007C597F"/>
    <w:rsid w:val="007C59FD"/>
    <w:rsid w:val="007C5D41"/>
    <w:rsid w:val="007C6113"/>
    <w:rsid w:val="007C617B"/>
    <w:rsid w:val="007C63B7"/>
    <w:rsid w:val="007C66AA"/>
    <w:rsid w:val="007C6B7C"/>
    <w:rsid w:val="007C6D24"/>
    <w:rsid w:val="007C6E5F"/>
    <w:rsid w:val="007C6F17"/>
    <w:rsid w:val="007C7C88"/>
    <w:rsid w:val="007C7D69"/>
    <w:rsid w:val="007C7E8B"/>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58"/>
    <w:rsid w:val="007D5A7F"/>
    <w:rsid w:val="007D5C43"/>
    <w:rsid w:val="007D5CC5"/>
    <w:rsid w:val="007D5D74"/>
    <w:rsid w:val="007D5E2A"/>
    <w:rsid w:val="007D6395"/>
    <w:rsid w:val="007D6540"/>
    <w:rsid w:val="007D6A20"/>
    <w:rsid w:val="007D6BF8"/>
    <w:rsid w:val="007D74D3"/>
    <w:rsid w:val="007D79B9"/>
    <w:rsid w:val="007D7C13"/>
    <w:rsid w:val="007E0934"/>
    <w:rsid w:val="007E0D86"/>
    <w:rsid w:val="007E1029"/>
    <w:rsid w:val="007E14DF"/>
    <w:rsid w:val="007E1616"/>
    <w:rsid w:val="007E1F7B"/>
    <w:rsid w:val="007E2395"/>
    <w:rsid w:val="007E2DA2"/>
    <w:rsid w:val="007E3804"/>
    <w:rsid w:val="007E3DBE"/>
    <w:rsid w:val="007E475D"/>
    <w:rsid w:val="007E4CE7"/>
    <w:rsid w:val="007E52EB"/>
    <w:rsid w:val="007E5BBB"/>
    <w:rsid w:val="007E5E90"/>
    <w:rsid w:val="007E652A"/>
    <w:rsid w:val="007E65FF"/>
    <w:rsid w:val="007E664B"/>
    <w:rsid w:val="007E685D"/>
    <w:rsid w:val="007E6A3C"/>
    <w:rsid w:val="007E6CC8"/>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17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4F1"/>
    <w:rsid w:val="0085754A"/>
    <w:rsid w:val="00857559"/>
    <w:rsid w:val="00857574"/>
    <w:rsid w:val="00857808"/>
    <w:rsid w:val="00857EA2"/>
    <w:rsid w:val="00857FBC"/>
    <w:rsid w:val="00860F2F"/>
    <w:rsid w:val="00861127"/>
    <w:rsid w:val="00861A26"/>
    <w:rsid w:val="008621DC"/>
    <w:rsid w:val="00862399"/>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79B"/>
    <w:rsid w:val="00887901"/>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06BF"/>
    <w:rsid w:val="008B123D"/>
    <w:rsid w:val="008B1330"/>
    <w:rsid w:val="008B136D"/>
    <w:rsid w:val="008B1674"/>
    <w:rsid w:val="008B1858"/>
    <w:rsid w:val="008B1F67"/>
    <w:rsid w:val="008B202C"/>
    <w:rsid w:val="008B238A"/>
    <w:rsid w:val="008B295B"/>
    <w:rsid w:val="008B2FD7"/>
    <w:rsid w:val="008B320A"/>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48F"/>
    <w:rsid w:val="008C1819"/>
    <w:rsid w:val="008C1A79"/>
    <w:rsid w:val="008C1FB5"/>
    <w:rsid w:val="008C2396"/>
    <w:rsid w:val="008C23FD"/>
    <w:rsid w:val="008C2445"/>
    <w:rsid w:val="008C2752"/>
    <w:rsid w:val="008C2777"/>
    <w:rsid w:val="008C3100"/>
    <w:rsid w:val="008C3145"/>
    <w:rsid w:val="008C32E1"/>
    <w:rsid w:val="008C3A4F"/>
    <w:rsid w:val="008C3EAF"/>
    <w:rsid w:val="008C4007"/>
    <w:rsid w:val="008C4219"/>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C15"/>
    <w:rsid w:val="008C7E95"/>
    <w:rsid w:val="008D0259"/>
    <w:rsid w:val="008D080C"/>
    <w:rsid w:val="008D0965"/>
    <w:rsid w:val="008D0AEB"/>
    <w:rsid w:val="008D120D"/>
    <w:rsid w:val="008D1A57"/>
    <w:rsid w:val="008D1C5A"/>
    <w:rsid w:val="008D21EB"/>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3C5"/>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0E94"/>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3D2"/>
    <w:rsid w:val="009076EF"/>
    <w:rsid w:val="00907ABE"/>
    <w:rsid w:val="00907F27"/>
    <w:rsid w:val="0091035C"/>
    <w:rsid w:val="009106A8"/>
    <w:rsid w:val="009112A8"/>
    <w:rsid w:val="009113CB"/>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967"/>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AE7"/>
    <w:rsid w:val="00922B09"/>
    <w:rsid w:val="00922B91"/>
    <w:rsid w:val="00922D54"/>
    <w:rsid w:val="00922DC9"/>
    <w:rsid w:val="00922E9B"/>
    <w:rsid w:val="00923193"/>
    <w:rsid w:val="009233DB"/>
    <w:rsid w:val="00923707"/>
    <w:rsid w:val="00923809"/>
    <w:rsid w:val="00923B16"/>
    <w:rsid w:val="00923B9A"/>
    <w:rsid w:val="00923C52"/>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50"/>
    <w:rsid w:val="00931124"/>
    <w:rsid w:val="009316CB"/>
    <w:rsid w:val="00931939"/>
    <w:rsid w:val="00931E16"/>
    <w:rsid w:val="00931E6E"/>
    <w:rsid w:val="00932846"/>
    <w:rsid w:val="00932FA7"/>
    <w:rsid w:val="0093323A"/>
    <w:rsid w:val="00933352"/>
    <w:rsid w:val="00933A5B"/>
    <w:rsid w:val="00933D23"/>
    <w:rsid w:val="00933EE2"/>
    <w:rsid w:val="00934448"/>
    <w:rsid w:val="009348C7"/>
    <w:rsid w:val="00934A91"/>
    <w:rsid w:val="00934B0E"/>
    <w:rsid w:val="00934B45"/>
    <w:rsid w:val="00935167"/>
    <w:rsid w:val="00935500"/>
    <w:rsid w:val="00935532"/>
    <w:rsid w:val="00935AE7"/>
    <w:rsid w:val="00935B64"/>
    <w:rsid w:val="00935C46"/>
    <w:rsid w:val="00935D2C"/>
    <w:rsid w:val="009364E1"/>
    <w:rsid w:val="009365BD"/>
    <w:rsid w:val="009365DC"/>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194"/>
    <w:rsid w:val="009463D0"/>
    <w:rsid w:val="00946455"/>
    <w:rsid w:val="00946A21"/>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92D"/>
    <w:rsid w:val="00956D90"/>
    <w:rsid w:val="009576D1"/>
    <w:rsid w:val="0095772D"/>
    <w:rsid w:val="009577CF"/>
    <w:rsid w:val="009578E1"/>
    <w:rsid w:val="009578EA"/>
    <w:rsid w:val="00957B54"/>
    <w:rsid w:val="00957B7C"/>
    <w:rsid w:val="00957C07"/>
    <w:rsid w:val="00957CD9"/>
    <w:rsid w:val="00957EDF"/>
    <w:rsid w:val="0096098A"/>
    <w:rsid w:val="00960F8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427"/>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8C8"/>
    <w:rsid w:val="00991D52"/>
    <w:rsid w:val="00992582"/>
    <w:rsid w:val="009925D4"/>
    <w:rsid w:val="00993230"/>
    <w:rsid w:val="00993886"/>
    <w:rsid w:val="00993999"/>
    <w:rsid w:val="00994AE3"/>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633"/>
    <w:rsid w:val="009A5D8D"/>
    <w:rsid w:val="009A6221"/>
    <w:rsid w:val="009A64E4"/>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04"/>
    <w:rsid w:val="009E3A67"/>
    <w:rsid w:val="009E3CCC"/>
    <w:rsid w:val="009E41EE"/>
    <w:rsid w:val="009E42A4"/>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885"/>
    <w:rsid w:val="00A13C6C"/>
    <w:rsid w:val="00A1437A"/>
    <w:rsid w:val="00A147BA"/>
    <w:rsid w:val="00A14804"/>
    <w:rsid w:val="00A14D52"/>
    <w:rsid w:val="00A14F0F"/>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8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60C5"/>
    <w:rsid w:val="00A561C6"/>
    <w:rsid w:val="00A56393"/>
    <w:rsid w:val="00A5662C"/>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3048"/>
    <w:rsid w:val="00A630B6"/>
    <w:rsid w:val="00A63298"/>
    <w:rsid w:val="00A6343C"/>
    <w:rsid w:val="00A6388B"/>
    <w:rsid w:val="00A64507"/>
    <w:rsid w:val="00A64552"/>
    <w:rsid w:val="00A64D48"/>
    <w:rsid w:val="00A65099"/>
    <w:rsid w:val="00A652A4"/>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CB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4D73"/>
    <w:rsid w:val="00A950B7"/>
    <w:rsid w:val="00A95454"/>
    <w:rsid w:val="00A95540"/>
    <w:rsid w:val="00A956E4"/>
    <w:rsid w:val="00A958F3"/>
    <w:rsid w:val="00A95D38"/>
    <w:rsid w:val="00A96045"/>
    <w:rsid w:val="00A96408"/>
    <w:rsid w:val="00A9699E"/>
    <w:rsid w:val="00A9706C"/>
    <w:rsid w:val="00A97362"/>
    <w:rsid w:val="00A977F5"/>
    <w:rsid w:val="00A97A6F"/>
    <w:rsid w:val="00A97A74"/>
    <w:rsid w:val="00AA11D6"/>
    <w:rsid w:val="00AA191A"/>
    <w:rsid w:val="00AA1F29"/>
    <w:rsid w:val="00AA1FD3"/>
    <w:rsid w:val="00AA219B"/>
    <w:rsid w:val="00AA259E"/>
    <w:rsid w:val="00AA2D13"/>
    <w:rsid w:val="00AA2D2D"/>
    <w:rsid w:val="00AA2E0F"/>
    <w:rsid w:val="00AA33D9"/>
    <w:rsid w:val="00AA3643"/>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9D7"/>
    <w:rsid w:val="00AD2C3C"/>
    <w:rsid w:val="00AD2E7D"/>
    <w:rsid w:val="00AD3173"/>
    <w:rsid w:val="00AD3212"/>
    <w:rsid w:val="00AD3510"/>
    <w:rsid w:val="00AD3521"/>
    <w:rsid w:val="00AD3804"/>
    <w:rsid w:val="00AD3CF1"/>
    <w:rsid w:val="00AD4064"/>
    <w:rsid w:val="00AD537A"/>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374"/>
    <w:rsid w:val="00AE75D2"/>
    <w:rsid w:val="00AE7750"/>
    <w:rsid w:val="00AE7FC2"/>
    <w:rsid w:val="00AF00F6"/>
    <w:rsid w:val="00AF01E5"/>
    <w:rsid w:val="00AF0407"/>
    <w:rsid w:val="00AF0433"/>
    <w:rsid w:val="00AF0960"/>
    <w:rsid w:val="00AF0A02"/>
    <w:rsid w:val="00AF19BE"/>
    <w:rsid w:val="00AF1BEC"/>
    <w:rsid w:val="00AF1CAC"/>
    <w:rsid w:val="00AF1D75"/>
    <w:rsid w:val="00AF2205"/>
    <w:rsid w:val="00AF24BF"/>
    <w:rsid w:val="00AF25FD"/>
    <w:rsid w:val="00AF262D"/>
    <w:rsid w:val="00AF28B0"/>
    <w:rsid w:val="00AF2964"/>
    <w:rsid w:val="00AF2D98"/>
    <w:rsid w:val="00AF39BA"/>
    <w:rsid w:val="00AF3E07"/>
    <w:rsid w:val="00AF3E92"/>
    <w:rsid w:val="00AF44D2"/>
    <w:rsid w:val="00AF44F6"/>
    <w:rsid w:val="00AF48BA"/>
    <w:rsid w:val="00AF5399"/>
    <w:rsid w:val="00AF5A02"/>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2A18"/>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5384"/>
    <w:rsid w:val="00B256BE"/>
    <w:rsid w:val="00B2593B"/>
    <w:rsid w:val="00B259C1"/>
    <w:rsid w:val="00B25B1F"/>
    <w:rsid w:val="00B25BA0"/>
    <w:rsid w:val="00B25EDE"/>
    <w:rsid w:val="00B25F2C"/>
    <w:rsid w:val="00B261E3"/>
    <w:rsid w:val="00B26CCB"/>
    <w:rsid w:val="00B26DA2"/>
    <w:rsid w:val="00B26E26"/>
    <w:rsid w:val="00B26E60"/>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6E"/>
    <w:rsid w:val="00B35CEF"/>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EA3"/>
    <w:rsid w:val="00B41ED8"/>
    <w:rsid w:val="00B41F8F"/>
    <w:rsid w:val="00B42519"/>
    <w:rsid w:val="00B42931"/>
    <w:rsid w:val="00B42B81"/>
    <w:rsid w:val="00B42DFB"/>
    <w:rsid w:val="00B434ED"/>
    <w:rsid w:val="00B43622"/>
    <w:rsid w:val="00B43894"/>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203"/>
    <w:rsid w:val="00B7637B"/>
    <w:rsid w:val="00B76677"/>
    <w:rsid w:val="00B76790"/>
    <w:rsid w:val="00B76BBA"/>
    <w:rsid w:val="00B77051"/>
    <w:rsid w:val="00B7722A"/>
    <w:rsid w:val="00B774A5"/>
    <w:rsid w:val="00B77ACC"/>
    <w:rsid w:val="00B80016"/>
    <w:rsid w:val="00B80996"/>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87CEA"/>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04"/>
    <w:rsid w:val="00BB204D"/>
    <w:rsid w:val="00BB2655"/>
    <w:rsid w:val="00BB3544"/>
    <w:rsid w:val="00BB367D"/>
    <w:rsid w:val="00BB36A1"/>
    <w:rsid w:val="00BB3A4C"/>
    <w:rsid w:val="00BB3A84"/>
    <w:rsid w:val="00BB3B75"/>
    <w:rsid w:val="00BB3BF8"/>
    <w:rsid w:val="00BB3D86"/>
    <w:rsid w:val="00BB3DB5"/>
    <w:rsid w:val="00BB3ED5"/>
    <w:rsid w:val="00BB41ED"/>
    <w:rsid w:val="00BB4790"/>
    <w:rsid w:val="00BB48DC"/>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AD4"/>
    <w:rsid w:val="00BF3B58"/>
    <w:rsid w:val="00BF3CC5"/>
    <w:rsid w:val="00BF3CF4"/>
    <w:rsid w:val="00BF3E89"/>
    <w:rsid w:val="00BF413C"/>
    <w:rsid w:val="00BF4BF7"/>
    <w:rsid w:val="00BF4E1D"/>
    <w:rsid w:val="00BF4FB8"/>
    <w:rsid w:val="00BF4FE2"/>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DD5"/>
    <w:rsid w:val="00C0124C"/>
    <w:rsid w:val="00C01364"/>
    <w:rsid w:val="00C014D0"/>
    <w:rsid w:val="00C01571"/>
    <w:rsid w:val="00C01971"/>
    <w:rsid w:val="00C01E5A"/>
    <w:rsid w:val="00C020D8"/>
    <w:rsid w:val="00C029BD"/>
    <w:rsid w:val="00C02AF2"/>
    <w:rsid w:val="00C02C2A"/>
    <w:rsid w:val="00C02D33"/>
    <w:rsid w:val="00C03065"/>
    <w:rsid w:val="00C03251"/>
    <w:rsid w:val="00C03B1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DE3"/>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46B"/>
    <w:rsid w:val="00C3346E"/>
    <w:rsid w:val="00C33470"/>
    <w:rsid w:val="00C338D3"/>
    <w:rsid w:val="00C33B36"/>
    <w:rsid w:val="00C33BB6"/>
    <w:rsid w:val="00C33D17"/>
    <w:rsid w:val="00C33DEA"/>
    <w:rsid w:val="00C34402"/>
    <w:rsid w:val="00C34AD7"/>
    <w:rsid w:val="00C34CEE"/>
    <w:rsid w:val="00C350BC"/>
    <w:rsid w:val="00C3578D"/>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B1A"/>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E44"/>
    <w:rsid w:val="00C561F3"/>
    <w:rsid w:val="00C5670E"/>
    <w:rsid w:val="00C567C0"/>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3DE"/>
    <w:rsid w:val="00C7086F"/>
    <w:rsid w:val="00C70DF1"/>
    <w:rsid w:val="00C70E99"/>
    <w:rsid w:val="00C71C8C"/>
    <w:rsid w:val="00C71F89"/>
    <w:rsid w:val="00C71F97"/>
    <w:rsid w:val="00C7249E"/>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CF4"/>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C3"/>
    <w:rsid w:val="00D004E0"/>
    <w:rsid w:val="00D00C24"/>
    <w:rsid w:val="00D01017"/>
    <w:rsid w:val="00D01210"/>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6D6"/>
    <w:rsid w:val="00D10780"/>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099"/>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9B5"/>
    <w:rsid w:val="00D57C35"/>
    <w:rsid w:val="00D57D14"/>
    <w:rsid w:val="00D6011E"/>
    <w:rsid w:val="00D607D1"/>
    <w:rsid w:val="00D60AC1"/>
    <w:rsid w:val="00D611FC"/>
    <w:rsid w:val="00D6140D"/>
    <w:rsid w:val="00D61553"/>
    <w:rsid w:val="00D61E4B"/>
    <w:rsid w:val="00D61EBD"/>
    <w:rsid w:val="00D62122"/>
    <w:rsid w:val="00D62309"/>
    <w:rsid w:val="00D62797"/>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DC3"/>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79"/>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3ED1"/>
    <w:rsid w:val="00DA4350"/>
    <w:rsid w:val="00DA4C69"/>
    <w:rsid w:val="00DA5695"/>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164"/>
    <w:rsid w:val="00DC11C5"/>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51D5"/>
    <w:rsid w:val="00DD5D69"/>
    <w:rsid w:val="00DD5D91"/>
    <w:rsid w:val="00DD5E26"/>
    <w:rsid w:val="00DD69E7"/>
    <w:rsid w:val="00DD6AA8"/>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D39"/>
    <w:rsid w:val="00DF0D7D"/>
    <w:rsid w:val="00DF10B4"/>
    <w:rsid w:val="00DF10E5"/>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7E60"/>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63C"/>
    <w:rsid w:val="00E328E5"/>
    <w:rsid w:val="00E32AA9"/>
    <w:rsid w:val="00E32D55"/>
    <w:rsid w:val="00E32F1F"/>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641"/>
    <w:rsid w:val="00E729DE"/>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8A1"/>
    <w:rsid w:val="00EA5951"/>
    <w:rsid w:val="00EA5F6B"/>
    <w:rsid w:val="00EA61B5"/>
    <w:rsid w:val="00EA67C8"/>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3C"/>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506"/>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FD2"/>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1357"/>
    <w:rsid w:val="00EE15F4"/>
    <w:rsid w:val="00EE1D3F"/>
    <w:rsid w:val="00EE1F86"/>
    <w:rsid w:val="00EE21A4"/>
    <w:rsid w:val="00EE23A9"/>
    <w:rsid w:val="00EE252C"/>
    <w:rsid w:val="00EE2D23"/>
    <w:rsid w:val="00EE2DD8"/>
    <w:rsid w:val="00EE2F1E"/>
    <w:rsid w:val="00EE30C9"/>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BAF"/>
    <w:rsid w:val="00EF1F9C"/>
    <w:rsid w:val="00EF2048"/>
    <w:rsid w:val="00EF236C"/>
    <w:rsid w:val="00EF23C7"/>
    <w:rsid w:val="00EF28B3"/>
    <w:rsid w:val="00EF2F6C"/>
    <w:rsid w:val="00EF313A"/>
    <w:rsid w:val="00EF3720"/>
    <w:rsid w:val="00EF3912"/>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A1"/>
    <w:rsid w:val="00F005A9"/>
    <w:rsid w:val="00F00718"/>
    <w:rsid w:val="00F008CC"/>
    <w:rsid w:val="00F00AAC"/>
    <w:rsid w:val="00F00BE4"/>
    <w:rsid w:val="00F00BE5"/>
    <w:rsid w:val="00F00C94"/>
    <w:rsid w:val="00F00C95"/>
    <w:rsid w:val="00F01356"/>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B64"/>
    <w:rsid w:val="00F44008"/>
    <w:rsid w:val="00F4401B"/>
    <w:rsid w:val="00F44313"/>
    <w:rsid w:val="00F444A2"/>
    <w:rsid w:val="00F444FD"/>
    <w:rsid w:val="00F446F5"/>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3B"/>
    <w:rsid w:val="00F55E1D"/>
    <w:rsid w:val="00F55FE5"/>
    <w:rsid w:val="00F569CC"/>
    <w:rsid w:val="00F569F6"/>
    <w:rsid w:val="00F56B1C"/>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33"/>
    <w:rsid w:val="00F823DC"/>
    <w:rsid w:val="00F82918"/>
    <w:rsid w:val="00F82950"/>
    <w:rsid w:val="00F82C34"/>
    <w:rsid w:val="00F83130"/>
    <w:rsid w:val="00F831B2"/>
    <w:rsid w:val="00F831B8"/>
    <w:rsid w:val="00F837F1"/>
    <w:rsid w:val="00F83CB8"/>
    <w:rsid w:val="00F8437B"/>
    <w:rsid w:val="00F851BC"/>
    <w:rsid w:val="00F85327"/>
    <w:rsid w:val="00F85B76"/>
    <w:rsid w:val="00F85FD0"/>
    <w:rsid w:val="00F8603F"/>
    <w:rsid w:val="00F86827"/>
    <w:rsid w:val="00F8727F"/>
    <w:rsid w:val="00F87480"/>
    <w:rsid w:val="00F875A6"/>
    <w:rsid w:val="00F87741"/>
    <w:rsid w:val="00F87CAC"/>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F52"/>
    <w:rsid w:val="00F960FC"/>
    <w:rsid w:val="00F962B7"/>
    <w:rsid w:val="00F9655E"/>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58B4"/>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1C3D"/>
    <w:rsid w:val="00FB2142"/>
    <w:rsid w:val="00FB2455"/>
    <w:rsid w:val="00FB2546"/>
    <w:rsid w:val="00FB25C1"/>
    <w:rsid w:val="00FB287D"/>
    <w:rsid w:val="00FB295D"/>
    <w:rsid w:val="00FB2ABE"/>
    <w:rsid w:val="00FB2DD5"/>
    <w:rsid w:val="00FB3286"/>
    <w:rsid w:val="00FB3A8A"/>
    <w:rsid w:val="00FB3BE2"/>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1D8"/>
    <w:rsid w:val="00FC75DB"/>
    <w:rsid w:val="00FC771C"/>
    <w:rsid w:val="00FC7851"/>
    <w:rsid w:val="00FC7A92"/>
    <w:rsid w:val="00FC7CC5"/>
    <w:rsid w:val="00FC7EA9"/>
    <w:rsid w:val="00FD00DC"/>
    <w:rsid w:val="00FD0591"/>
    <w:rsid w:val="00FD0E12"/>
    <w:rsid w:val="00FD10EC"/>
    <w:rsid w:val="00FD14E6"/>
    <w:rsid w:val="00FD1703"/>
    <w:rsid w:val="00FD1CD2"/>
    <w:rsid w:val="00FD1EA9"/>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3D6D"/>
    <w:rsid w:val="00FF3EAC"/>
    <w:rsid w:val="00FF40AF"/>
    <w:rsid w:val="00FF472E"/>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9EF14-5BDA-4027-8A7F-B7484D7DD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02</Words>
  <Characters>1255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510</cp:revision>
  <cp:lastPrinted>2016-03-01T15:48:00Z</cp:lastPrinted>
  <dcterms:created xsi:type="dcterms:W3CDTF">2020-01-29T20:15:00Z</dcterms:created>
  <dcterms:modified xsi:type="dcterms:W3CDTF">2020-02-25T22:27:00Z</dcterms:modified>
</cp:coreProperties>
</file>